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6FA3A" w14:textId="47438D3B" w:rsidR="002E5B56" w:rsidRPr="004E4E33" w:rsidRDefault="002E5B56" w:rsidP="002E5B56">
      <w:pPr>
        <w:keepNext/>
        <w:spacing w:after="0" w:line="240" w:lineRule="auto"/>
        <w:outlineLvl w:val="0"/>
        <w:rPr>
          <w:rFonts w:ascii="Arial" w:eastAsia="Times New Roman" w:hAnsi="Arial" w:cs="Times New Roman"/>
          <w:b/>
          <w:sz w:val="20"/>
          <w:szCs w:val="20"/>
        </w:rPr>
      </w:pPr>
      <w:r w:rsidRPr="004E4E33">
        <w:rPr>
          <w:rFonts w:ascii="Arial" w:eastAsia="Times New Roman" w:hAnsi="Arial" w:cs="Times New Roman"/>
          <w:b/>
          <w:sz w:val="20"/>
          <w:szCs w:val="20"/>
        </w:rPr>
        <w:t xml:space="preserve">                                                                                            </w:t>
      </w:r>
    </w:p>
    <w:p w14:paraId="671A6B25" w14:textId="77777777" w:rsidR="002E5B56" w:rsidRPr="00ED60E9" w:rsidRDefault="002E5B56" w:rsidP="002E5B56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  <w:r w:rsidRPr="00ED60E9">
        <w:rPr>
          <w:rFonts w:ascii="Arial" w:eastAsia="Times New Roman" w:hAnsi="Arial" w:cs="Arial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3C8608" wp14:editId="53EEC3D0">
                <wp:simplePos x="0" y="0"/>
                <wp:positionH relativeFrom="column">
                  <wp:posOffset>-576580</wp:posOffset>
                </wp:positionH>
                <wp:positionV relativeFrom="paragraph">
                  <wp:posOffset>34925</wp:posOffset>
                </wp:positionV>
                <wp:extent cx="6896100" cy="2476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6100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EC3F5F" w14:textId="1C985A4B" w:rsidR="002E5B56" w:rsidRPr="00D072F5" w:rsidRDefault="002E5B56" w:rsidP="002E5B56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D072F5">
                              <w:rPr>
                                <w:b/>
                              </w:rPr>
                              <w:t xml:space="preserve">REFERRAL FORM FOR ASSESSMENT BY THE </w:t>
                            </w:r>
                            <w:r>
                              <w:rPr>
                                <w:b/>
                              </w:rPr>
                              <w:t xml:space="preserve">0-19 </w:t>
                            </w:r>
                            <w:r w:rsidRPr="00D072F5">
                              <w:rPr>
                                <w:b/>
                              </w:rPr>
                              <w:t>TEAM</w:t>
                            </w:r>
                          </w:p>
                          <w:p w14:paraId="2147E9EC" w14:textId="77777777" w:rsidR="002E5B56" w:rsidRPr="00D072F5" w:rsidRDefault="002E5B56" w:rsidP="002E5B56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3C8608" id="Rectangle 5" o:spid="_x0000_s1026" style="position:absolute;left:0;text-align:left;margin-left:-45.4pt;margin-top:2.75pt;width:543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" fillcolor="white [3201]" strokecolor="black [3200]" strokeweight="1pt">
                <v:textbox>
                  <w:txbxContent>
                    <w:p w14:paraId="2BEC3F5F" w14:textId="1C985A4B" w:rsidR="002E5B56" w:rsidRPr="00D072F5" w:rsidRDefault="002E5B56" w:rsidP="002E5B56">
                      <w:pPr>
                        <w:jc w:val="center"/>
                        <w:rPr>
                          <w:b/>
                        </w:rPr>
                      </w:pPr>
                      <w:r w:rsidRPr="00D072F5">
                        <w:rPr>
                          <w:b/>
                        </w:rPr>
                        <w:t xml:space="preserve">REFERRAL FORM FOR ASSESSMENT BY THE </w:t>
                      </w:r>
                      <w:r>
                        <w:rPr>
                          <w:b/>
                        </w:rPr>
                        <w:t xml:space="preserve">0-19 </w:t>
                      </w:r>
                      <w:r w:rsidRPr="00D072F5">
                        <w:rPr>
                          <w:b/>
                        </w:rPr>
                        <w:t>TEAM</w:t>
                      </w:r>
                    </w:p>
                    <w:p w14:paraId="2147E9EC" w14:textId="77777777" w:rsidR="002E5B56" w:rsidRPr="00D072F5" w:rsidRDefault="002E5B56" w:rsidP="002E5B56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D60E9">
        <w:rPr>
          <w:rFonts w:ascii="Arial" w:eastAsia="Times New Roman" w:hAnsi="Arial" w:cs="Arial"/>
          <w:b/>
          <w:sz w:val="20"/>
          <w:szCs w:val="20"/>
        </w:rPr>
        <w:t xml:space="preserve">          </w:t>
      </w:r>
    </w:p>
    <w:p w14:paraId="7B8D4FD1" w14:textId="77777777" w:rsidR="002E5B56" w:rsidRPr="00ED60E9" w:rsidRDefault="002E5B56" w:rsidP="002E5B56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20"/>
          <w:szCs w:val="20"/>
        </w:rPr>
      </w:pPr>
      <w:r w:rsidRPr="00ED60E9">
        <w:rPr>
          <w:rFonts w:ascii="Arial" w:eastAsia="Times New Roman" w:hAnsi="Arial" w:cs="Arial"/>
          <w:b/>
          <w:sz w:val="20"/>
          <w:szCs w:val="20"/>
        </w:rPr>
        <w:t xml:space="preserve">                              </w:t>
      </w:r>
    </w:p>
    <w:p w14:paraId="773BFBE9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23D2DB9" w14:textId="77777777" w:rsidR="002E5B56" w:rsidRDefault="002E5B56" w:rsidP="002E5B56">
      <w:pPr>
        <w:spacing w:after="0" w:line="240" w:lineRule="auto"/>
      </w:pPr>
      <w:r w:rsidRPr="00ED60E9">
        <w:rPr>
          <w:rFonts w:ascii="Arial" w:eastAsia="Times New Roman" w:hAnsi="Arial" w:cs="Arial"/>
          <w:sz w:val="20"/>
          <w:szCs w:val="20"/>
        </w:rPr>
        <w:t xml:space="preserve">Please e-mail completed form to </w:t>
      </w:r>
    </w:p>
    <w:p w14:paraId="4088104F" w14:textId="2547C4B8" w:rsidR="002E5B56" w:rsidRDefault="00000000" w:rsidP="002E5B56">
      <w:pPr>
        <w:spacing w:after="0" w:line="240" w:lineRule="auto"/>
      </w:pPr>
      <w:hyperlink r:id="rId6" w:history="1">
        <w:r w:rsidR="002E5B56" w:rsidRPr="00B06A48">
          <w:rPr>
            <w:rStyle w:val="Hyperlink"/>
          </w:rPr>
          <w:t>Thgpcg.healthvisitingduty@nhs.net</w:t>
        </w:r>
      </w:hyperlink>
      <w:r w:rsidR="002E5B56">
        <w:t xml:space="preserve"> (Referrals for: </w:t>
      </w:r>
      <w:r w:rsidR="002E5B56" w:rsidRPr="0072098F">
        <w:rPr>
          <w:b/>
        </w:rPr>
        <w:t>0-5 y</w:t>
      </w:r>
      <w:r w:rsidR="002E5B56">
        <w:rPr>
          <w:b/>
        </w:rPr>
        <w:t>ea</w:t>
      </w:r>
      <w:r w:rsidR="002E5B56" w:rsidRPr="0072098F">
        <w:rPr>
          <w:b/>
        </w:rPr>
        <w:t>rs</w:t>
      </w:r>
      <w:r w:rsidR="002E5B56">
        <w:t>)</w:t>
      </w:r>
    </w:p>
    <w:p w14:paraId="4D52808A" w14:textId="09A9DFD4" w:rsidR="002E5B56" w:rsidRPr="002E5B56" w:rsidRDefault="00000000" w:rsidP="002E5B56">
      <w:pPr>
        <w:spacing w:after="0" w:line="240" w:lineRule="auto"/>
      </w:pPr>
      <w:hyperlink r:id="rId7" w:history="1">
        <w:r w:rsidR="002E5B56" w:rsidRPr="00B06A48">
          <w:rPr>
            <w:rStyle w:val="Hyperlink"/>
          </w:rPr>
          <w:t>Thgpcg.schoolnurses@nhs.net</w:t>
        </w:r>
      </w:hyperlink>
      <w:r w:rsidR="002E5B56">
        <w:t xml:space="preserve"> (Referrals for: </w:t>
      </w:r>
      <w:r w:rsidR="002E5B56" w:rsidRPr="002E5B56">
        <w:rPr>
          <w:b/>
          <w:bCs/>
        </w:rPr>
        <w:t>5-19 years</w:t>
      </w:r>
      <w:r w:rsidR="002E5B56">
        <w:rPr>
          <w:b/>
          <w:bCs/>
        </w:rPr>
        <w:t>)</w:t>
      </w:r>
    </w:p>
    <w:p w14:paraId="3EE6742D" w14:textId="77777777" w:rsidR="002E5B56" w:rsidRDefault="002E5B56" w:rsidP="002E5B56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2A03B525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</w:rPr>
      </w:pPr>
      <w:r w:rsidRPr="00ED60E9">
        <w:rPr>
          <w:rFonts w:ascii="Arial" w:eastAsia="Times New Roman" w:hAnsi="Arial" w:cs="Arial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DAD36A" wp14:editId="6B65188A">
                <wp:simplePos x="0" y="0"/>
                <wp:positionH relativeFrom="column">
                  <wp:posOffset>-577901</wp:posOffset>
                </wp:positionH>
                <wp:positionV relativeFrom="paragraph">
                  <wp:posOffset>132994</wp:posOffset>
                </wp:positionV>
                <wp:extent cx="2684679" cy="257175"/>
                <wp:effectExtent l="0" t="0" r="2095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4679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5E095C" w14:textId="529AE436" w:rsidR="002E5B56" w:rsidRPr="004E4E33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ate of referral: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852848031"/>
                                <w:placeholder>
                                  <w:docPart w:val="C9F1AAFC6AFB4514ADABE599EFC7E710"/>
                                </w:placeholder>
                                <w:showingPlcHdr/>
                                <w:date>
                                  <w:dateFormat w:val="dd/MM/yyyy"/>
                                  <w:lid w:val="en-GB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B99DD06" w14:textId="77777777" w:rsidR="002E5B56" w:rsidRDefault="002E5B56" w:rsidP="002E5B5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DAD36A" id="Rectangle 8" o:spid="_x0000_s1027" style="position:absolute;left:0;text-align:left;margin-left:-45.5pt;margin-top:10.45pt;width:211.4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" fillcolor="white [3201]" strokecolor="black [3200]" strokeweight="1pt">
                <v:textbox>
                  <w:txbxContent>
                    <w:p w14:paraId="2D5E095C" w14:textId="529AE436" w:rsidR="002E5B56" w:rsidRPr="004E4E33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ate of referral: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852848031"/>
                          <w:placeholder>
                            <w:docPart w:val="C9F1AAFC6AFB4514ADABE599EFC7E710"/>
                          </w:placeholder>
                          <w:showingPlcHdr/>
                          <w:date>
                            <w:dateFormat w:val="dd/MM/yyyy"/>
                            <w:lid w:val="en-GB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Pr="00B06A48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B99DD06" w14:textId="77777777" w:rsidR="002E5B56" w:rsidRDefault="002E5B56" w:rsidP="002E5B5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6B491B43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6EA7DCD6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38CFF58E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1D0C0D26" w14:textId="5A69A85F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 w:rsidRPr="00ED60E9">
        <w:rPr>
          <w:rFonts w:ascii="Arial" w:eastAsia="Times New Roman" w:hAnsi="Arial" w:cs="Arial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3B01DD" wp14:editId="089800D0">
                <wp:simplePos x="0" y="0"/>
                <wp:positionH relativeFrom="column">
                  <wp:posOffset>-577901</wp:posOffset>
                </wp:positionH>
                <wp:positionV relativeFrom="paragraph">
                  <wp:posOffset>214478</wp:posOffset>
                </wp:positionV>
                <wp:extent cx="6896100" cy="2172614"/>
                <wp:effectExtent l="0" t="0" r="19050" b="1841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6100" cy="21726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E054E2" w14:textId="33A0D8BB" w:rsidR="002E5B56" w:rsidRPr="004E4E33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Name of child</w:t>
                            </w:r>
                            <w:r w:rsidR="00284375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or parent</w:t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:</w:t>
                            </w:r>
                            <w:bookmarkStart w:id="0" w:name="child_name"/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229889062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Content>
                                <w:r w:rsidR="003A2F7B"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sdtContent>
                            </w:sdt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2129431858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8903B2"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bookmarkEnd w:id="0"/>
                            <w:r w:rsidR="003A2F7B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="008903B2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Date of birth: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bookmarkStart w:id="1" w:name="child_DOB"/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116804829"/>
                                <w:showingPlcHdr/>
                                <w:date w:fullDate="2022-04-06T00:00:00Z">
                                  <w:dateFormat w:val="dd/MM/yyyy"/>
                                  <w:lid w:val="en-GB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DF3081" w:rsidRPr="00B06A48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  </w:t>
                            </w:r>
                            <w:bookmarkEnd w:id="1"/>
                          </w:p>
                          <w:p w14:paraId="72251E7E" w14:textId="77777777" w:rsidR="002E5B56" w:rsidRPr="004E4E33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50FB10D" w14:textId="7C2D960D" w:rsidR="002E5B56" w:rsidRPr="004E4E33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NHS 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Number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1773582175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(if </w:t>
                            </w:r>
                            <w:r w:rsidR="003252E7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known)  </w:t>
                            </w:r>
                            <w:r w:rsidR="00284375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284375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63E65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*</w:t>
                            </w:r>
                            <w:r w:rsidRPr="00983DF7"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  <w:t>Safeguarding Plan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-131956624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97F51"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Yes 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-173938395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1607FB25" w14:textId="77777777" w:rsidR="002E5B56" w:rsidRPr="004E4E33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EF70917" w14:textId="727E1BD6" w:rsidR="002E5B56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Current </w:t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Address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-1557928958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56248D72" w14:textId="77777777" w:rsidR="002E5B56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5891049" w14:textId="77777777" w:rsidR="002E5B56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Telephone: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1947186014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C49C899" w14:textId="16C1EAB7" w:rsidR="002E5B56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GP</w:t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-886019895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75A1776F" w14:textId="2856215C" w:rsidR="002E5B56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E6FE611" w14:textId="2F923694" w:rsidR="002E5B56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Interpreter</w:t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r</w:t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equired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(parent/child)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18452783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es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896721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No</w:t>
                            </w:r>
                            <w:r w:rsidRPr="004E4E33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     Language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2003998974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E83C923" w14:textId="6504A21C" w:rsidR="002E5B56" w:rsidRPr="00ED60E9" w:rsidRDefault="002E5B56" w:rsidP="002E5B56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ED60E9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Has the parent/carer given their consent for this referral?  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-18136442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Pr="00ED60E9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Yes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50756596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Pr="00ED60E9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No</w:t>
                            </w:r>
                          </w:p>
                          <w:p w14:paraId="084D2E48" w14:textId="140075BD" w:rsidR="002E5B56" w:rsidRPr="00490359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  <w:t xml:space="preserve">Nursery </w:t>
                            </w:r>
                            <w:r w:rsidRPr="00490359"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  <w:t>School attended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  <w:t xml:space="preserve"> (if applicable)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b/>
                                  <w:sz w:val="20"/>
                                  <w:szCs w:val="20"/>
                                </w:rPr>
                                <w:id w:val="349457283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3F5283F" w14:textId="77777777" w:rsidR="002E5B56" w:rsidRPr="004E4E33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F15B32E" w14:textId="77777777" w:rsidR="002E5B56" w:rsidRDefault="002E5B56" w:rsidP="002E5B5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B01DD" id="Rectangle 10" o:spid="_x0000_s1028" style="position:absolute;left:0;text-align:left;margin-left:-45.5pt;margin-top:16.9pt;width:543pt;height:171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" fillcolor="white [3201]" strokecolor="black [3200]" strokeweight="1pt">
                <v:textbox>
                  <w:txbxContent>
                    <w:p w14:paraId="0DE054E2" w14:textId="33A0D8BB" w:rsidR="002E5B56" w:rsidRPr="004E4E33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color w:val="0000FF"/>
                          <w:sz w:val="20"/>
                          <w:szCs w:val="20"/>
                        </w:rPr>
                      </w:pP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Name of child</w:t>
                      </w:r>
                      <w:r w:rsidR="00284375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or parent</w:t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:</w:t>
                      </w:r>
                      <w:bookmarkStart w:id="2" w:name="child_name"/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229889062"/>
                          <w:placeholder>
                            <w:docPart w:val="DefaultPlaceholder_-1854013440"/>
                          </w:placeholder>
                          <w:text/>
                        </w:sdtPr>
                        <w:sdtContent>
                          <w:r w:rsidR="003A2F7B"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</w:sdtContent>
                      </w:sdt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2129431858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8903B2"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      </w:t>
                      </w:r>
                      <w:bookmarkEnd w:id="2"/>
                      <w:r w:rsidR="003A2F7B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ab/>
                      </w:r>
                      <w:r w:rsidR="008903B2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ab/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Date of birth: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  <w:bookmarkStart w:id="3" w:name="child_DOB"/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116804829"/>
                          <w:showingPlcHdr/>
                          <w:date w:fullDate="2022-04-06T00:00:00Z">
                            <w:dateFormat w:val="dd/MM/yyyy"/>
                            <w:lid w:val="en-GB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DF3081" w:rsidRPr="00B06A48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  </w:t>
                      </w:r>
                      <w:bookmarkEnd w:id="3"/>
                    </w:p>
                    <w:p w14:paraId="72251E7E" w14:textId="77777777" w:rsidR="002E5B56" w:rsidRPr="004E4E33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</w:p>
                    <w:p w14:paraId="150FB10D" w14:textId="7C2D960D" w:rsidR="002E5B56" w:rsidRPr="004E4E33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NHS 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Number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1773582175"/>
                          <w:showingPlcHdr/>
                          <w:text/>
                        </w:sdtPr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(if </w:t>
                      </w:r>
                      <w:r w:rsidR="003252E7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known)  </w:t>
                      </w:r>
                      <w:r w:rsidR="00284375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           </w:t>
                      </w:r>
                      <w:r w:rsidR="00284375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963E65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          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*</w:t>
                      </w:r>
                      <w:r w:rsidRPr="00983DF7"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  <w:t>Safeguarding Plan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-131956624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797F51"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Yes 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-173938395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No</w:t>
                      </w:r>
                    </w:p>
                    <w:p w14:paraId="1607FB25" w14:textId="77777777" w:rsidR="002E5B56" w:rsidRPr="004E4E33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</w:p>
                    <w:p w14:paraId="2EF70917" w14:textId="727E1BD6" w:rsidR="002E5B56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Current </w:t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Address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-1557928958"/>
                          <w:showingPlcHdr/>
                          <w:text/>
                        </w:sdtPr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56248D72" w14:textId="77777777" w:rsidR="002E5B56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</w:p>
                    <w:p w14:paraId="65891049" w14:textId="77777777" w:rsidR="002E5B56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Telephone: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1947186014"/>
                          <w:showingPlcHdr/>
                          <w:text/>
                        </w:sdtPr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C49C899" w14:textId="16C1EAB7" w:rsidR="002E5B56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GP</w:t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-886019895"/>
                          <w:showingPlcHdr/>
                          <w:text/>
                        </w:sdtPr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75A1776F" w14:textId="2856215C" w:rsidR="002E5B56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</w:p>
                    <w:p w14:paraId="4E6FE611" w14:textId="2F923694" w:rsidR="002E5B56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Interpreter</w:t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r</w:t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equired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(parent/child)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184527834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es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8967212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No</w:t>
                      </w:r>
                      <w:r w:rsidRPr="004E4E33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     Language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2003998974"/>
                          <w:showingPlcHdr/>
                          <w:text/>
                        </w:sdtPr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E83C923" w14:textId="6504A21C" w:rsidR="002E5B56" w:rsidRPr="00ED60E9" w:rsidRDefault="002E5B56" w:rsidP="002E5B56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</w:pPr>
                      <w:r w:rsidRPr="00ED60E9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Has the parent/carer given their consent for this referral?  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-18136442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Pr="00ED60E9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Yes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50756596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Pr="00ED60E9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No</w:t>
                      </w:r>
                    </w:p>
                    <w:p w14:paraId="084D2E48" w14:textId="140075BD" w:rsidR="002E5B56" w:rsidRPr="00490359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  <w:t xml:space="preserve">Nursery </w:t>
                      </w:r>
                      <w:r w:rsidRPr="00490359"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  <w:t>School attended</w:t>
                      </w:r>
                      <w:r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  <w:t xml:space="preserve"> (if applicable)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b/>
                            <w:sz w:val="20"/>
                            <w:szCs w:val="20"/>
                          </w:rPr>
                          <w:id w:val="349457283"/>
                          <w:showingPlcHdr/>
                          <w:text/>
                        </w:sdtPr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3F5283F" w14:textId="77777777" w:rsidR="002E5B56" w:rsidRPr="004E4E33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</w:p>
                    <w:p w14:paraId="3F15B32E" w14:textId="77777777" w:rsidR="002E5B56" w:rsidRDefault="002E5B56" w:rsidP="002E5B5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ED60E9">
        <w:rPr>
          <w:rFonts w:ascii="Arial" w:eastAsia="Times New Roman" w:hAnsi="Arial" w:cs="Arial"/>
          <w:b/>
          <w:sz w:val="20"/>
          <w:szCs w:val="20"/>
        </w:rPr>
        <w:t>Section A: Child’s Details: Mandatory/Essential</w:t>
      </w:r>
    </w:p>
    <w:p w14:paraId="726125FF" w14:textId="7CA82A3F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13FB9483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357D1638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ACA37C4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5ACA1060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4E3193B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674BA48E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5BF4B74C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5628C509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751BCFB8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46FCC3CC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69F04FFC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43395F72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0B0F7DA5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6C53E5A0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699D1E4A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4B9FDDC4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ED60E9">
        <w:rPr>
          <w:rFonts w:ascii="Arial" w:eastAsia="Times New Roman" w:hAnsi="Arial" w:cs="Arial"/>
          <w:b/>
          <w:sz w:val="20"/>
          <w:szCs w:val="20"/>
        </w:rPr>
        <w:t xml:space="preserve">Section B </w:t>
      </w:r>
      <w:r>
        <w:rPr>
          <w:rFonts w:ascii="Arial" w:eastAsia="Times New Roman" w:hAnsi="Arial" w:cs="Arial"/>
          <w:b/>
          <w:sz w:val="20"/>
          <w:szCs w:val="20"/>
        </w:rPr>
        <w:t xml:space="preserve">- </w:t>
      </w:r>
      <w:r w:rsidRPr="00ED60E9">
        <w:rPr>
          <w:rFonts w:ascii="Arial" w:eastAsia="Times New Roman" w:hAnsi="Arial" w:cs="Arial"/>
          <w:b/>
          <w:sz w:val="20"/>
          <w:szCs w:val="20"/>
        </w:rPr>
        <w:t xml:space="preserve">Reason for referral </w:t>
      </w:r>
      <w:r>
        <w:rPr>
          <w:rFonts w:ascii="Arial" w:eastAsia="Times New Roman" w:hAnsi="Arial" w:cs="Arial"/>
          <w:b/>
          <w:sz w:val="20"/>
          <w:szCs w:val="20"/>
        </w:rPr>
        <w:t>(e</w:t>
      </w:r>
      <w:r w:rsidRPr="00ED60E9">
        <w:rPr>
          <w:rFonts w:ascii="Arial" w:eastAsia="Times New Roman" w:hAnsi="Arial" w:cs="Arial"/>
          <w:b/>
          <w:sz w:val="20"/>
          <w:szCs w:val="20"/>
        </w:rPr>
        <w:t>ssential</w:t>
      </w:r>
      <w:r>
        <w:rPr>
          <w:rFonts w:ascii="Arial" w:eastAsia="Times New Roman" w:hAnsi="Arial" w:cs="Arial"/>
          <w:b/>
          <w:sz w:val="20"/>
          <w:szCs w:val="20"/>
        </w:rPr>
        <w:t xml:space="preserve"> field)</w:t>
      </w:r>
      <w:r w:rsidRPr="00ED60E9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Pr="00ED60E9">
        <w:rPr>
          <w:rFonts w:ascii="Arial" w:eastAsia="Times New Roman" w:hAnsi="Arial" w:cs="Arial"/>
          <w:sz w:val="20"/>
          <w:szCs w:val="20"/>
        </w:rPr>
        <w:t>(</w:t>
      </w:r>
      <w:r w:rsidRPr="00ED60E9">
        <w:rPr>
          <w:rFonts w:ascii="Arial" w:eastAsia="Times New Roman" w:hAnsi="Arial" w:cs="Arial"/>
          <w:b/>
          <w:i/>
          <w:sz w:val="20"/>
          <w:szCs w:val="20"/>
        </w:rPr>
        <w:t>Please be specific</w:t>
      </w:r>
      <w:r w:rsidRPr="00ED60E9">
        <w:rPr>
          <w:rFonts w:ascii="Arial" w:eastAsia="Times New Roman" w:hAnsi="Arial" w:cs="Arial"/>
          <w:sz w:val="20"/>
          <w:szCs w:val="20"/>
        </w:rPr>
        <w:t>)</w:t>
      </w:r>
    </w:p>
    <w:p w14:paraId="4F0B7CB9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 w:rsidRPr="00ED60E9">
        <w:rPr>
          <w:rFonts w:ascii="Arial" w:eastAsia="Times New Roman" w:hAnsi="Arial" w:cs="Arial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AABB83" wp14:editId="3BE847AA">
                <wp:simplePos x="0" y="0"/>
                <wp:positionH relativeFrom="column">
                  <wp:posOffset>-576580</wp:posOffset>
                </wp:positionH>
                <wp:positionV relativeFrom="paragraph">
                  <wp:posOffset>22225</wp:posOffset>
                </wp:positionV>
                <wp:extent cx="6896100" cy="187642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6100" cy="1876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842EF1" w14:textId="77777777" w:rsidR="002E5B56" w:rsidRDefault="002E5B56" w:rsidP="002E5B56"/>
                          <w:p w14:paraId="1909C3DF" w14:textId="77777777" w:rsidR="002E5B56" w:rsidRDefault="002E5B56" w:rsidP="002E5B56">
                            <w:pPr>
                              <w:jc w:val="center"/>
                            </w:pPr>
                          </w:p>
                          <w:p w14:paraId="26AC0047" w14:textId="77777777" w:rsidR="002E5B56" w:rsidRDefault="002E5B56" w:rsidP="002E5B56">
                            <w:pPr>
                              <w:jc w:val="center"/>
                            </w:pPr>
                          </w:p>
                          <w:p w14:paraId="2F937B76" w14:textId="77777777" w:rsidR="002E5B56" w:rsidRDefault="002E5B56" w:rsidP="002E5B56">
                            <w:pPr>
                              <w:jc w:val="center"/>
                            </w:pPr>
                          </w:p>
                          <w:p w14:paraId="47F42546" w14:textId="77777777" w:rsidR="002E5B56" w:rsidRDefault="002E5B56" w:rsidP="002E5B56">
                            <w:pPr>
                              <w:jc w:val="center"/>
                            </w:pPr>
                          </w:p>
                          <w:p w14:paraId="7C46CC3D" w14:textId="77777777" w:rsidR="002E5B56" w:rsidRDefault="002E5B56" w:rsidP="002E5B5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AABB83" id="Rectangle 13" o:spid="_x0000_s1029" style="position:absolute;left:0;text-align:left;margin-left:-45.4pt;margin-top:1.75pt;width:543pt;height:14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" fillcolor="white [3201]" strokecolor="black [3200]" strokeweight="1pt">
                <v:textbox>
                  <w:txbxContent>
                    <w:p w14:paraId="7B842EF1" w14:textId="77777777" w:rsidR="002E5B56" w:rsidRDefault="002E5B56" w:rsidP="002E5B56"/>
                    <w:p w14:paraId="1909C3DF" w14:textId="77777777" w:rsidR="002E5B56" w:rsidRDefault="002E5B56" w:rsidP="002E5B56">
                      <w:pPr>
                        <w:jc w:val="center"/>
                      </w:pPr>
                    </w:p>
                    <w:p w14:paraId="26AC0047" w14:textId="77777777" w:rsidR="002E5B56" w:rsidRDefault="002E5B56" w:rsidP="002E5B56">
                      <w:pPr>
                        <w:jc w:val="center"/>
                      </w:pPr>
                    </w:p>
                    <w:p w14:paraId="2F937B76" w14:textId="77777777" w:rsidR="002E5B56" w:rsidRDefault="002E5B56" w:rsidP="002E5B56">
                      <w:pPr>
                        <w:jc w:val="center"/>
                      </w:pPr>
                    </w:p>
                    <w:p w14:paraId="47F42546" w14:textId="77777777" w:rsidR="002E5B56" w:rsidRDefault="002E5B56" w:rsidP="002E5B56">
                      <w:pPr>
                        <w:jc w:val="center"/>
                      </w:pPr>
                    </w:p>
                    <w:p w14:paraId="7C46CC3D" w14:textId="77777777" w:rsidR="002E5B56" w:rsidRDefault="002E5B56" w:rsidP="002E5B5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6BC9ADB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0C8D6847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27E61F6C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42502B7B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8A0DED5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6E91605A" w14:textId="4079CEE6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5A2A47C4" w14:textId="36C8E1E1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231019C6" w14:textId="307A35A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3BB9862A" w14:textId="7F69B88D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575CCCCD" w14:textId="6C67502D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E29C29F" w14:textId="71355CF1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431C01B0" w14:textId="68358825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2479920F" w14:textId="3C1BE2E0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66E50A1C" w14:textId="24010062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 w:rsidRPr="00ED60E9">
        <w:rPr>
          <w:rFonts w:ascii="Arial" w:eastAsia="Times New Roman" w:hAnsi="Arial" w:cs="Arial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120BA4" wp14:editId="2CF998ED">
                <wp:simplePos x="0" y="0"/>
                <wp:positionH relativeFrom="margin">
                  <wp:align>center</wp:align>
                </wp:positionH>
                <wp:positionV relativeFrom="paragraph">
                  <wp:posOffset>196850</wp:posOffset>
                </wp:positionV>
                <wp:extent cx="6896100" cy="512064"/>
                <wp:effectExtent l="0" t="0" r="19050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6100" cy="51206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F65C34" w14:textId="738B3D56" w:rsidR="002E5B56" w:rsidRDefault="00DF3081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4E4E33"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  <w:t>Name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  <w:t xml:space="preserve">: </w:t>
                            </w:r>
                            <w:bookmarkStart w:id="4" w:name="referer_name"/>
                            <w:sdt>
                              <w:sdtPr>
                                <w:rPr>
                                  <w:rFonts w:ascii="Arial" w:eastAsia="Times New Roman" w:hAnsi="Arial" w:cs="Arial"/>
                                  <w:b/>
                                  <w:sz w:val="20"/>
                                  <w:szCs w:val="20"/>
                                </w:rPr>
                                <w:id w:val="-1002815399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2E5B56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  </w:t>
                            </w:r>
                            <w:bookmarkEnd w:id="4"/>
                            <w:r w:rsidR="002E5B56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="002E5B56" w:rsidRPr="002E5B56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Job title</w:t>
                            </w:r>
                            <w:r w:rsidR="002E5B56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: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-765690015"/>
                                <w:showingPlcHdr/>
                                <w:text/>
                              </w:sdtPr>
                              <w:sdtContent>
                                <w:r w:rsidR="002E5B56"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3BBB978B" w14:textId="4519352B" w:rsidR="002E5B56" w:rsidRPr="002E5B56" w:rsidRDefault="002E5B56" w:rsidP="002E5B56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2E5B56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Email address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-1516680069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2E5B56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Contact number</w:t>
                            </w:r>
                            <w: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id w:val="1807820604"/>
                                <w:showingPlcHdr/>
                                <w:text/>
                              </w:sdtPr>
                              <w:sdtContent>
                                <w:r w:rsidRPr="00B06A4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0A543322" w14:textId="77777777" w:rsidR="002E5B56" w:rsidRDefault="002E5B56" w:rsidP="002E5B5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20BA4" id="Rectangle 14" o:spid="_x0000_s1030" style="position:absolute;left:0;text-align:left;margin-left:0;margin-top:15.5pt;width:543pt;height:40.3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" fillcolor="white [3201]" strokecolor="black [3200]" strokeweight="1pt">
                <v:textbox>
                  <w:txbxContent>
                    <w:p w14:paraId="6AF65C34" w14:textId="738B3D56" w:rsidR="002E5B56" w:rsidRDefault="00DF3081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4E4E33"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  <w:t>Name</w:t>
                      </w:r>
                      <w:r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  <w:t xml:space="preserve">: </w:t>
                      </w:r>
                      <w:bookmarkStart w:id="5" w:name="referer_name"/>
                      <w:sdt>
                        <w:sdtPr>
                          <w:rPr>
                            <w:rFonts w:ascii="Arial" w:eastAsia="Times New Roman" w:hAnsi="Arial" w:cs="Arial"/>
                            <w:b/>
                            <w:sz w:val="20"/>
                            <w:szCs w:val="20"/>
                          </w:rPr>
                          <w:id w:val="-1002815399"/>
                          <w:showingPlcHdr/>
                          <w:text/>
                        </w:sdtPr>
                        <w:sdtEndPr/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="002E5B56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  </w:t>
                      </w:r>
                      <w:bookmarkEnd w:id="5"/>
                      <w:r w:rsidR="002E5B56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                           </w:t>
                      </w:r>
                      <w:r w:rsidR="002E5B56" w:rsidRPr="002E5B56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</w:rPr>
                        <w:t>Job title</w:t>
                      </w:r>
                      <w:r w:rsidR="002E5B56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: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-765690015"/>
                          <w:showingPlcHdr/>
                          <w:text/>
                        </w:sdtPr>
                        <w:sdtEndPr/>
                        <w:sdtContent>
                          <w:r w:rsidR="002E5B56"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3BBB978B" w14:textId="4519352B" w:rsidR="002E5B56" w:rsidRPr="002E5B56" w:rsidRDefault="002E5B56" w:rsidP="002E5B56">
                      <w:pPr>
                        <w:spacing w:after="0" w:line="240" w:lineRule="auto"/>
                        <w:jc w:val="both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2E5B56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</w:rPr>
                        <w:t>Email address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-1516680069"/>
                          <w:showingPlcHdr/>
                          <w:text/>
                        </w:sdtPr>
                        <w:sdtEndPr/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ab/>
                      </w:r>
                      <w:r w:rsidRPr="002E5B56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</w:rPr>
                        <w:t>Contact number</w:t>
                      </w:r>
                      <w: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rFonts w:ascii="Arial" w:eastAsia="Times New Roman" w:hAnsi="Arial" w:cs="Arial"/>
                            <w:sz w:val="20"/>
                            <w:szCs w:val="20"/>
                          </w:rPr>
                          <w:id w:val="1807820604"/>
                          <w:showingPlcHdr/>
                          <w:text/>
                        </w:sdtPr>
                        <w:sdtEndPr/>
                        <w:sdtContent>
                          <w:r w:rsidRPr="00B06A48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0A543322" w14:textId="77777777" w:rsidR="002E5B56" w:rsidRDefault="002E5B56" w:rsidP="002E5B56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ED60E9">
        <w:rPr>
          <w:rFonts w:ascii="Arial" w:eastAsia="Times New Roman" w:hAnsi="Arial" w:cs="Arial"/>
          <w:b/>
          <w:sz w:val="20"/>
          <w:szCs w:val="20"/>
        </w:rPr>
        <w:t xml:space="preserve">Section C </w:t>
      </w:r>
      <w:r>
        <w:rPr>
          <w:rFonts w:ascii="Arial" w:eastAsia="Times New Roman" w:hAnsi="Arial" w:cs="Arial"/>
          <w:b/>
          <w:sz w:val="20"/>
          <w:szCs w:val="20"/>
        </w:rPr>
        <w:t xml:space="preserve">- </w:t>
      </w:r>
      <w:r w:rsidRPr="00ED60E9">
        <w:rPr>
          <w:rFonts w:ascii="Arial" w:eastAsia="Times New Roman" w:hAnsi="Arial" w:cs="Arial"/>
          <w:b/>
          <w:sz w:val="20"/>
          <w:szCs w:val="20"/>
        </w:rPr>
        <w:t>Det</w:t>
      </w:r>
      <w:r>
        <w:rPr>
          <w:rFonts w:ascii="Arial" w:eastAsia="Times New Roman" w:hAnsi="Arial" w:cs="Arial"/>
          <w:b/>
          <w:sz w:val="20"/>
          <w:szCs w:val="20"/>
        </w:rPr>
        <w:t>ails of person making referral</w:t>
      </w:r>
    </w:p>
    <w:p w14:paraId="7BC1CB01" w14:textId="69E8D35A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5495E8B6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60D77FE" w14:textId="77777777" w:rsidR="002E5B56" w:rsidRPr="00ED60E9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02DA0E5A" w14:textId="77777777" w:rsidR="002E5B56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27B6C12" w14:textId="77777777" w:rsidR="002E5B56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0C0EB54" w14:textId="77777777" w:rsidR="002E5B56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7490A07C" w14:textId="6A1CFA69" w:rsidR="002E5B56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74BF7D1C" w14:textId="712F9BBF" w:rsidR="00B20B18" w:rsidRDefault="00B20B18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A76E2E6" w14:textId="4DEB7CC7" w:rsidR="00B20B18" w:rsidRDefault="00B20B18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E1EB55C" w14:textId="77777777" w:rsidR="00B20B18" w:rsidRDefault="00B20B18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132EBCE" w14:textId="07915123" w:rsidR="002E5B56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CE268B4" w14:textId="44D7BC0C" w:rsidR="00584A56" w:rsidRDefault="00584A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514EB9E" w14:textId="77777777" w:rsidR="00B20B18" w:rsidRDefault="00B20B18" w:rsidP="003803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</w:rPr>
      </w:pPr>
    </w:p>
    <w:p w14:paraId="2355FF8A" w14:textId="5B2066CF" w:rsidR="00584A56" w:rsidRPr="002078BC" w:rsidRDefault="0038030D" w:rsidP="003803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2078BC">
        <w:rPr>
          <w:rFonts w:ascii="Arial" w:eastAsia="Times New Roman" w:hAnsi="Arial" w:cs="Arial"/>
          <w:b/>
          <w:bCs/>
          <w:sz w:val="20"/>
          <w:szCs w:val="20"/>
        </w:rPr>
        <w:t xml:space="preserve">Clinical Triage </w:t>
      </w:r>
      <w:r w:rsidR="00B175F3">
        <w:rPr>
          <w:rFonts w:ascii="Arial" w:eastAsia="Times New Roman" w:hAnsi="Arial" w:cs="Arial"/>
          <w:b/>
          <w:bCs/>
          <w:sz w:val="20"/>
          <w:szCs w:val="20"/>
        </w:rPr>
        <w:t>(</w:t>
      </w:r>
      <w:r w:rsidR="00492CD5">
        <w:rPr>
          <w:rFonts w:ascii="Arial" w:eastAsia="Times New Roman" w:hAnsi="Arial" w:cs="Arial"/>
          <w:b/>
          <w:bCs/>
          <w:color w:val="FF0000"/>
          <w:sz w:val="20"/>
          <w:szCs w:val="20"/>
        </w:rPr>
        <w:t xml:space="preserve">for </w:t>
      </w:r>
      <w:r w:rsidR="00B175F3" w:rsidRPr="00B175F3">
        <w:rPr>
          <w:rFonts w:ascii="Arial" w:eastAsia="Times New Roman" w:hAnsi="Arial" w:cs="Arial"/>
          <w:b/>
          <w:bCs/>
          <w:color w:val="FF0000"/>
          <w:sz w:val="20"/>
          <w:szCs w:val="20"/>
        </w:rPr>
        <w:t>0-19 service use only</w:t>
      </w:r>
      <w:r w:rsidR="00B175F3">
        <w:rPr>
          <w:rFonts w:ascii="Arial" w:eastAsia="Times New Roman" w:hAnsi="Arial" w:cs="Arial"/>
          <w:b/>
          <w:bCs/>
          <w:sz w:val="20"/>
          <w:szCs w:val="20"/>
        </w:rPr>
        <w:t>)</w:t>
      </w:r>
    </w:p>
    <w:p w14:paraId="10342C18" w14:textId="3C8C3D55" w:rsidR="0038030D" w:rsidRDefault="0038030D" w:rsidP="0038030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B19AA96" w14:textId="19ABBB1B" w:rsidR="0038030D" w:rsidRDefault="0038030D" w:rsidP="0038030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Date Triaged: </w:t>
      </w:r>
      <w:sdt>
        <w:sdtPr>
          <w:rPr>
            <w:rFonts w:ascii="Arial" w:eastAsia="Times New Roman" w:hAnsi="Arial" w:cs="Arial"/>
            <w:sz w:val="20"/>
            <w:szCs w:val="20"/>
          </w:rPr>
          <w:id w:val="-621231754"/>
          <w:placeholder>
            <w:docPart w:val="F2839C3DBCE24E3881E4A687C5BBB6BA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B06A48">
            <w:rPr>
              <w:rStyle w:val="PlaceholderText"/>
            </w:rPr>
            <w:t>Click or tap to enter a date.</w:t>
          </w:r>
        </w:sdtContent>
      </w:sdt>
    </w:p>
    <w:p w14:paraId="6821FE74" w14:textId="6C35C97B" w:rsidR="00584A56" w:rsidRDefault="00584A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67F693E" w14:textId="3E0A3F06" w:rsidR="0038030D" w:rsidRDefault="003F3C0A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Triaged by</w:t>
      </w:r>
      <w:r w:rsidR="00CC6787">
        <w:rPr>
          <w:rFonts w:ascii="Arial" w:eastAsia="Times New Roman" w:hAnsi="Arial" w:cs="Arial"/>
          <w:sz w:val="20"/>
          <w:szCs w:val="20"/>
        </w:rPr>
        <w:t xml:space="preserve"> - Name:</w:t>
      </w:r>
      <w:sdt>
        <w:sdtPr>
          <w:rPr>
            <w:rFonts w:ascii="Arial" w:eastAsia="Times New Roman" w:hAnsi="Arial" w:cs="Arial"/>
            <w:sz w:val="20"/>
            <w:szCs w:val="20"/>
          </w:rPr>
          <w:id w:val="1665667356"/>
          <w:placeholder>
            <w:docPart w:val="DefaultPlaceholder_-1854013440"/>
          </w:placeholder>
          <w:showingPlcHdr/>
          <w:text/>
        </w:sdtPr>
        <w:sdtContent>
          <w:r w:rsidR="00CC6787" w:rsidRPr="00B06A48">
            <w:rPr>
              <w:rStyle w:val="PlaceholderText"/>
            </w:rPr>
            <w:t>Click or tap here to enter text.</w:t>
          </w:r>
        </w:sdtContent>
      </w:sdt>
      <w:r w:rsidR="00CC6787">
        <w:rPr>
          <w:rFonts w:ascii="Arial" w:eastAsia="Times New Roman" w:hAnsi="Arial" w:cs="Arial"/>
          <w:sz w:val="20"/>
          <w:szCs w:val="20"/>
        </w:rPr>
        <w:t xml:space="preserve">  Designation: </w:t>
      </w:r>
      <w:sdt>
        <w:sdtPr>
          <w:rPr>
            <w:rFonts w:ascii="Arial" w:eastAsia="Times New Roman" w:hAnsi="Arial" w:cs="Arial"/>
            <w:sz w:val="20"/>
            <w:szCs w:val="20"/>
          </w:rPr>
          <w:id w:val="136778598"/>
          <w:placeholder>
            <w:docPart w:val="DefaultPlaceholder_-1854013438"/>
          </w:placeholder>
          <w:showingPlcHdr/>
          <w:dropDownList>
            <w:listItem w:value="Choose an item."/>
            <w:listItem w:displayText="SCPHN HV or SN" w:value="SCPHN HV or SN"/>
            <w:listItem w:displayText="Community Staff Nurse" w:value="Community Staff Nurse"/>
            <w:listItem w:displayText="Community Nursery Nurse / Support worker" w:value="Community Nursery Nurse / Support worker"/>
          </w:dropDownList>
        </w:sdtPr>
        <w:sdtContent>
          <w:r w:rsidR="00BF5E5B" w:rsidRPr="00EE32E8">
            <w:rPr>
              <w:rStyle w:val="PlaceholderText"/>
            </w:rPr>
            <w:t>Choose an item.</w:t>
          </w:r>
        </w:sdtContent>
      </w:sdt>
    </w:p>
    <w:p w14:paraId="70735B41" w14:textId="1480BCDC" w:rsidR="003F3C0A" w:rsidRDefault="003F3C0A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29D9FB4C" w14:textId="0DC279E5" w:rsidR="003F3C0A" w:rsidRDefault="007C2079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Locality</w:t>
      </w:r>
      <w:r w:rsidRPr="007C2079">
        <w:rPr>
          <w:rFonts w:ascii="Arial" w:eastAsia="Times New Roman" w:hAnsi="Arial" w:cs="Arial"/>
          <w:sz w:val="20"/>
          <w:szCs w:val="20"/>
        </w:rPr>
        <w:t xml:space="preserve"> </w:t>
      </w:r>
      <w:sdt>
        <w:sdtPr>
          <w:rPr>
            <w:rFonts w:ascii="Arial" w:eastAsia="Times New Roman" w:hAnsi="Arial" w:cs="Arial"/>
            <w:sz w:val="20"/>
            <w:szCs w:val="20"/>
          </w:rPr>
          <w:id w:val="-1379241331"/>
          <w:placeholder>
            <w:docPart w:val="E4D3C96C505040E3B0C19D6E9DD46F3B"/>
          </w:placeholder>
          <w:showingPlcHdr/>
          <w:dropDownList>
            <w:listItem w:value="Choose an item."/>
            <w:listItem w:displayText="North East" w:value="North East"/>
            <w:listItem w:displayText="North West" w:value="North West"/>
            <w:listItem w:displayText="South East" w:value="South East"/>
            <w:listItem w:displayText="South West" w:value="South West"/>
            <w:listItem w:displayText="SHWS East Locality" w:value="SHWS East Locality"/>
            <w:listItem w:displayText="SHWS West Locality" w:value="SHWS West Locality"/>
          </w:dropDownList>
        </w:sdtPr>
        <w:sdtContent>
          <w:r w:rsidRPr="00EE32E8">
            <w:rPr>
              <w:rStyle w:val="PlaceholderText"/>
            </w:rPr>
            <w:t>Choose an item.</w:t>
          </w:r>
        </w:sdtContent>
      </w:sdt>
      <w:r>
        <w:rPr>
          <w:rFonts w:ascii="Arial" w:eastAsia="Times New Roman" w:hAnsi="Arial" w:cs="Arial"/>
          <w:sz w:val="20"/>
          <w:szCs w:val="20"/>
        </w:rPr>
        <w:t xml:space="preserve"> </w:t>
      </w:r>
    </w:p>
    <w:p w14:paraId="50355583" w14:textId="291E7289" w:rsidR="00535458" w:rsidRDefault="00535458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101CB37C" w14:textId="211AEBCB" w:rsidR="00535458" w:rsidRDefault="00907602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Urgency:</w:t>
      </w:r>
      <w:sdt>
        <w:sdtPr>
          <w:rPr>
            <w:rFonts w:ascii="Arial" w:eastAsia="Times New Roman" w:hAnsi="Arial" w:cs="Arial"/>
            <w:sz w:val="20"/>
            <w:szCs w:val="20"/>
          </w:rPr>
          <w:id w:val="-1984535230"/>
          <w:placeholder>
            <w:docPart w:val="72625BE9088C44A98FDFA8EDFC5688E3"/>
          </w:placeholder>
          <w:showingPlcHdr/>
          <w:dropDownList>
            <w:listItem w:displayText="Urgent &lt;48 hours" w:value="Urgent &lt;48 hours"/>
            <w:listItem w:displayText="Priority &lt;5 days" w:value="Priority &lt;5 days"/>
            <w:listItem w:displayText="Non-Urgent &lt;10 days" w:value="Non-Urgent &lt;10 days"/>
            <w:listItem w:displayText="Routine" w:value="Routine"/>
          </w:dropDownList>
        </w:sdtPr>
        <w:sdtContent>
          <w:r w:rsidR="00FB12B2" w:rsidRPr="00EE32E8">
            <w:rPr>
              <w:rStyle w:val="PlaceholderText"/>
            </w:rPr>
            <w:t>Choose an item.</w:t>
          </w:r>
        </w:sdtContent>
      </w:sdt>
    </w:p>
    <w:p w14:paraId="307C1FF8" w14:textId="3B155143" w:rsidR="00907602" w:rsidRDefault="00982A3F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982A3F">
        <w:rPr>
          <w:rFonts w:ascii="Arial" w:eastAsia="Times New Roman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6F481D5" wp14:editId="509DEA19">
                <wp:simplePos x="0" y="0"/>
                <wp:positionH relativeFrom="column">
                  <wp:posOffset>50800</wp:posOffset>
                </wp:positionH>
                <wp:positionV relativeFrom="paragraph">
                  <wp:posOffset>1717040</wp:posOffset>
                </wp:positionV>
                <wp:extent cx="5486400" cy="4257040"/>
                <wp:effectExtent l="0" t="0" r="19050" b="1016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257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789C2" w14:textId="53E06FA0" w:rsidR="00982A3F" w:rsidRPr="00C87B9E" w:rsidRDefault="00982A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87B9E">
                              <w:rPr>
                                <w:b/>
                                <w:bCs/>
                              </w:rPr>
                              <w:t>Action Taken at time of triage</w:t>
                            </w:r>
                            <w:r w:rsidR="00C87B9E" w:rsidRPr="00C87B9E">
                              <w:rPr>
                                <w:b/>
                                <w:bCs/>
                              </w:rPr>
                              <w:t xml:space="preserve"> and reasons for priority level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F481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margin-left:4pt;margin-top:135.2pt;width:6in;height:335.2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">
                <v:textbox>
                  <w:txbxContent>
                    <w:p w14:paraId="7A5789C2" w14:textId="53E06FA0" w:rsidR="00982A3F" w:rsidRPr="00C87B9E" w:rsidRDefault="00982A3F">
                      <w:pPr>
                        <w:rPr>
                          <w:b/>
                          <w:bCs/>
                        </w:rPr>
                      </w:pPr>
                      <w:r w:rsidRPr="00C87B9E">
                        <w:rPr>
                          <w:b/>
                          <w:bCs/>
                        </w:rPr>
                        <w:t>Action Taken at time of triage</w:t>
                      </w:r>
                      <w:r w:rsidR="00C87B9E" w:rsidRPr="00C87B9E">
                        <w:rPr>
                          <w:b/>
                          <w:bCs/>
                        </w:rPr>
                        <w:t xml:space="preserve"> and reasons for priority level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A688A" w:rsidRPr="003A688A">
        <w:rPr>
          <w:rFonts w:ascii="Arial" w:eastAsia="Times New Roman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5A9B87F" wp14:editId="76141F30">
                <wp:simplePos x="0" y="0"/>
                <wp:positionH relativeFrom="column">
                  <wp:posOffset>43815</wp:posOffset>
                </wp:positionH>
                <wp:positionV relativeFrom="paragraph">
                  <wp:posOffset>295275</wp:posOffset>
                </wp:positionV>
                <wp:extent cx="5507990" cy="1316355"/>
                <wp:effectExtent l="0" t="0" r="16510" b="1714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1316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390327" w14:textId="0F8FD8E5" w:rsidR="005636EB" w:rsidRDefault="003A688A">
                            <w:r w:rsidRPr="00C87B9E">
                              <w:rPr>
                                <w:b/>
                                <w:bCs/>
                                <w:color w:val="FF0000"/>
                              </w:rPr>
                              <w:t>Urgent:</w:t>
                            </w:r>
                            <w:r w:rsidRPr="00C87B9E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t xml:space="preserve">Contact by </w:t>
                            </w:r>
                            <w:r w:rsidR="004D5595">
                              <w:t>D</w:t>
                            </w:r>
                            <w:r>
                              <w:t xml:space="preserve">uty </w:t>
                            </w:r>
                            <w:r w:rsidR="004D5595">
                              <w:t>SCPHN</w:t>
                            </w:r>
                            <w:r>
                              <w:t xml:space="preserve"> ASAP and </w:t>
                            </w:r>
                            <w:r w:rsidR="005636EB">
                              <w:t>follow up organised</w:t>
                            </w:r>
                            <w:r w:rsidR="009E7D6F">
                              <w:t xml:space="preserve"> within 48 hours</w:t>
                            </w:r>
                          </w:p>
                          <w:p w14:paraId="2068EE4C" w14:textId="14430F95" w:rsidR="005636EB" w:rsidRDefault="005636EB">
                            <w:r w:rsidRPr="00C87B9E">
                              <w:rPr>
                                <w:b/>
                                <w:bCs/>
                                <w:color w:val="FFC000"/>
                              </w:rPr>
                              <w:t>Priority</w:t>
                            </w:r>
                            <w:r w:rsidRPr="00C87B9E">
                              <w:rPr>
                                <w:color w:val="FFC000"/>
                              </w:rPr>
                              <w:t xml:space="preserve">: </w:t>
                            </w:r>
                            <w:r>
                              <w:t xml:space="preserve">Escalated to LCM for </w:t>
                            </w:r>
                            <w:r w:rsidR="00F44113">
                              <w:t xml:space="preserve">priority </w:t>
                            </w:r>
                            <w:r>
                              <w:t>allocation</w:t>
                            </w:r>
                            <w:r w:rsidR="00F44113">
                              <w:t xml:space="preserve"> and follow up with the same week</w:t>
                            </w:r>
                          </w:p>
                          <w:p w14:paraId="1BCBB3AC" w14:textId="645CE5B5" w:rsidR="005636EB" w:rsidRDefault="00242356">
                            <w:r w:rsidRPr="00C87B9E">
                              <w:rPr>
                                <w:b/>
                                <w:bCs/>
                                <w:color w:val="5B9BD5" w:themeColor="accent5"/>
                              </w:rPr>
                              <w:t>Non-Urgent</w:t>
                            </w:r>
                            <w:r>
                              <w:t>: Added to all</w:t>
                            </w:r>
                            <w:r w:rsidR="00E056A1">
                              <w:t>ocation list or offered earliest clinic appointment</w:t>
                            </w:r>
                            <w:r w:rsidR="00AD7B6A">
                              <w:t xml:space="preserve"> in any locality</w:t>
                            </w:r>
                          </w:p>
                          <w:p w14:paraId="05EE16B5" w14:textId="4FBA277A" w:rsidR="00243193" w:rsidRDefault="00243193">
                            <w:r w:rsidRPr="00C87B9E">
                              <w:rPr>
                                <w:b/>
                                <w:bCs/>
                                <w:color w:val="70AD47" w:themeColor="accent6"/>
                              </w:rPr>
                              <w:t>Routine</w:t>
                            </w:r>
                            <w:r>
                              <w:t xml:space="preserve">: Added to allocation for contact at next </w:t>
                            </w:r>
                            <w:r w:rsidR="00AD7B6A">
                              <w:t>universal contact or added to next available clinic list in</w:t>
                            </w:r>
                            <w:r w:rsidR="00A94BEA">
                              <w:t xml:space="preserve"> home</w:t>
                            </w:r>
                            <w:r w:rsidR="00AD7B6A">
                              <w:t xml:space="preserve"> locality</w:t>
                            </w:r>
                            <w:r w:rsidR="00DD13E8"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A9B87F" id="_x0000_s1032" type="#_x0000_t202" style="position:absolute;margin-left:3.45pt;margin-top:23.25pt;width:433.7pt;height:103.6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">
                <v:textbox>
                  <w:txbxContent>
                    <w:p w14:paraId="3B390327" w14:textId="0F8FD8E5" w:rsidR="005636EB" w:rsidRDefault="003A688A">
                      <w:r w:rsidRPr="00C87B9E">
                        <w:rPr>
                          <w:b/>
                          <w:bCs/>
                          <w:color w:val="FF0000"/>
                        </w:rPr>
                        <w:t>Urgent:</w:t>
                      </w:r>
                      <w:r w:rsidRPr="00C87B9E">
                        <w:rPr>
                          <w:color w:val="FF0000"/>
                        </w:rPr>
                        <w:t xml:space="preserve"> </w:t>
                      </w:r>
                      <w:r>
                        <w:t xml:space="preserve">Contact by </w:t>
                      </w:r>
                      <w:r w:rsidR="004D5595">
                        <w:t>D</w:t>
                      </w:r>
                      <w:r>
                        <w:t xml:space="preserve">uty </w:t>
                      </w:r>
                      <w:r w:rsidR="004D5595">
                        <w:t>SCPHN</w:t>
                      </w:r>
                      <w:r>
                        <w:t xml:space="preserve"> ASAP and </w:t>
                      </w:r>
                      <w:r w:rsidR="005636EB">
                        <w:t>follow up organised</w:t>
                      </w:r>
                      <w:r w:rsidR="009E7D6F">
                        <w:t xml:space="preserve"> within 48 hours</w:t>
                      </w:r>
                    </w:p>
                    <w:p w14:paraId="2068EE4C" w14:textId="14430F95" w:rsidR="005636EB" w:rsidRDefault="005636EB">
                      <w:r w:rsidRPr="00C87B9E">
                        <w:rPr>
                          <w:b/>
                          <w:bCs/>
                          <w:color w:val="FFC000"/>
                        </w:rPr>
                        <w:t>Priority</w:t>
                      </w:r>
                      <w:r w:rsidRPr="00C87B9E">
                        <w:rPr>
                          <w:color w:val="FFC000"/>
                        </w:rPr>
                        <w:t xml:space="preserve">: </w:t>
                      </w:r>
                      <w:r>
                        <w:t xml:space="preserve">Escalated to LCM for </w:t>
                      </w:r>
                      <w:r w:rsidR="00F44113">
                        <w:t xml:space="preserve">priority </w:t>
                      </w:r>
                      <w:r>
                        <w:t>allocation</w:t>
                      </w:r>
                      <w:r w:rsidR="00F44113">
                        <w:t xml:space="preserve"> and follow up with the same week</w:t>
                      </w:r>
                    </w:p>
                    <w:p w14:paraId="1BCBB3AC" w14:textId="645CE5B5" w:rsidR="005636EB" w:rsidRDefault="00242356">
                      <w:r w:rsidRPr="00C87B9E">
                        <w:rPr>
                          <w:b/>
                          <w:bCs/>
                          <w:color w:val="5B9BD5" w:themeColor="accent5"/>
                        </w:rPr>
                        <w:t>Non-Urgent</w:t>
                      </w:r>
                      <w:r>
                        <w:t>: Added to all</w:t>
                      </w:r>
                      <w:r w:rsidR="00E056A1">
                        <w:t>ocation list or offered earliest clinic appointment</w:t>
                      </w:r>
                      <w:r w:rsidR="00AD7B6A">
                        <w:t xml:space="preserve"> in any locality</w:t>
                      </w:r>
                    </w:p>
                    <w:p w14:paraId="05EE16B5" w14:textId="4FBA277A" w:rsidR="00243193" w:rsidRDefault="00243193">
                      <w:r w:rsidRPr="00C87B9E">
                        <w:rPr>
                          <w:b/>
                          <w:bCs/>
                          <w:color w:val="70AD47" w:themeColor="accent6"/>
                        </w:rPr>
                        <w:t>Routine</w:t>
                      </w:r>
                      <w:r>
                        <w:t xml:space="preserve">: Added to allocation for contact at next </w:t>
                      </w:r>
                      <w:r w:rsidR="00AD7B6A">
                        <w:t>universal contact or added to next available clinic list in</w:t>
                      </w:r>
                      <w:r w:rsidR="00A94BEA">
                        <w:t xml:space="preserve"> home</w:t>
                      </w:r>
                      <w:r w:rsidR="00AD7B6A">
                        <w:t xml:space="preserve"> locality</w:t>
                      </w:r>
                      <w:r w:rsidR="00DD13E8"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607186" w14:textId="5EDC0E16" w:rsidR="003A688A" w:rsidRDefault="003A688A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3DA6BCC" w14:textId="632D728D" w:rsidR="002078BC" w:rsidRDefault="002078BC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907C1AD" w14:textId="56A0A22D" w:rsidR="00584A56" w:rsidRDefault="00584A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B7A7B53" w14:textId="77777777" w:rsidR="00C87B9E" w:rsidRDefault="00C87B9E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A3FFC94" w14:textId="33C9B9E5" w:rsidR="00584A56" w:rsidRDefault="00584A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CED50E5" w14:textId="17453EB4" w:rsidR="00584A56" w:rsidRDefault="00584A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6834D3D" w14:textId="063712CD" w:rsidR="00584A56" w:rsidRDefault="00584A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50F1B85" w14:textId="454BFA64" w:rsidR="00584A56" w:rsidRDefault="00584A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ED1A76C" w14:textId="1C108C97" w:rsidR="00B20B18" w:rsidRDefault="00B20B18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1EE32BB" w14:textId="77777777" w:rsidR="00B20B18" w:rsidRDefault="00B20B18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816E379" w14:textId="2AB10984" w:rsidR="001603B4" w:rsidRDefault="001603B4" w:rsidP="001603B4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781ACE3F" w14:textId="26F9DA36" w:rsidR="002E5B56" w:rsidRPr="00ED60E9" w:rsidRDefault="002E5B56" w:rsidP="002E5B56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ED60E9">
        <w:rPr>
          <w:rFonts w:ascii="Arial" w:eastAsia="Times New Roman" w:hAnsi="Arial" w:cs="Arial"/>
          <w:b/>
          <w:sz w:val="20"/>
          <w:szCs w:val="20"/>
        </w:rPr>
        <w:t xml:space="preserve">REPLY SLIP </w:t>
      </w:r>
      <w:r w:rsidR="00025542">
        <w:rPr>
          <w:rFonts w:ascii="Arial" w:eastAsia="Times New Roman" w:hAnsi="Arial" w:cs="Arial"/>
          <w:b/>
          <w:sz w:val="20"/>
          <w:szCs w:val="20"/>
        </w:rPr>
        <w:t>to Re</w:t>
      </w:r>
      <w:r w:rsidR="00884CBB">
        <w:rPr>
          <w:rFonts w:ascii="Arial" w:eastAsia="Times New Roman" w:hAnsi="Arial" w:cs="Arial"/>
          <w:b/>
          <w:sz w:val="20"/>
          <w:szCs w:val="20"/>
        </w:rPr>
        <w:t>ferrer</w:t>
      </w:r>
    </w:p>
    <w:p w14:paraId="376748F7" w14:textId="77777777" w:rsidR="002E5B56" w:rsidRPr="00ED60E9" w:rsidRDefault="002E5B56" w:rsidP="002E5B56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</w:p>
    <w:p w14:paraId="1066EBCC" w14:textId="77777777" w:rsidR="002E5B56" w:rsidRPr="00ED60E9" w:rsidRDefault="002E5B56" w:rsidP="002E5B56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</w:p>
    <w:p w14:paraId="5770B033" w14:textId="77777777" w:rsidR="002E5B56" w:rsidRPr="00ED60E9" w:rsidRDefault="002E5B56" w:rsidP="002E5B56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</w:p>
    <w:p w14:paraId="19246C1F" w14:textId="77777777" w:rsidR="002E5B56" w:rsidRPr="00ED60E9" w:rsidRDefault="002E5B56" w:rsidP="002E5B56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</w:p>
    <w:p w14:paraId="2554A1B4" w14:textId="6F89A450" w:rsidR="002E5B56" w:rsidRPr="00ED60E9" w:rsidRDefault="002E5B56" w:rsidP="002E5B56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  <w:r w:rsidRPr="00ED60E9">
        <w:rPr>
          <w:rFonts w:ascii="Arial" w:eastAsia="Times New Roman" w:hAnsi="Arial" w:cs="Arial"/>
          <w:sz w:val="20"/>
          <w:szCs w:val="20"/>
        </w:rPr>
        <w:t xml:space="preserve"> Date</w:t>
      </w:r>
      <w:r>
        <w:rPr>
          <w:rFonts w:ascii="Arial" w:eastAsia="Times New Roman" w:hAnsi="Arial" w:cs="Arial"/>
          <w:sz w:val="20"/>
          <w:szCs w:val="20"/>
        </w:rPr>
        <w:t>:</w:t>
      </w:r>
      <w:sdt>
        <w:sdtPr>
          <w:rPr>
            <w:rFonts w:ascii="Arial" w:eastAsia="Times New Roman" w:hAnsi="Arial" w:cs="Arial"/>
            <w:sz w:val="20"/>
            <w:szCs w:val="20"/>
          </w:rPr>
          <w:id w:val="1426610166"/>
          <w:placeholder>
            <w:docPart w:val="FDAE60242E8146E59EA52F9235F96BDB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B06A48">
            <w:rPr>
              <w:rStyle w:val="PlaceholderText"/>
            </w:rPr>
            <w:t>Click or tap to enter a date.</w:t>
          </w:r>
        </w:sdtContent>
      </w:sdt>
    </w:p>
    <w:p w14:paraId="3ACC31F6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6A56D5A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360FE5F" w14:textId="2107FF1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D60E9">
        <w:rPr>
          <w:rFonts w:ascii="Arial" w:eastAsia="Times New Roman" w:hAnsi="Arial" w:cs="Arial"/>
          <w:sz w:val="20"/>
          <w:szCs w:val="20"/>
        </w:rPr>
        <w:t xml:space="preserve">(Regarding your referral to the </w:t>
      </w:r>
      <w:r>
        <w:rPr>
          <w:rFonts w:ascii="Arial" w:eastAsia="Times New Roman" w:hAnsi="Arial" w:cs="Arial"/>
          <w:sz w:val="20"/>
          <w:szCs w:val="20"/>
        </w:rPr>
        <w:t>0-19 service</w:t>
      </w:r>
      <w:r w:rsidRPr="00ED60E9">
        <w:rPr>
          <w:rFonts w:ascii="Arial" w:eastAsia="Times New Roman" w:hAnsi="Arial" w:cs="Arial"/>
          <w:sz w:val="20"/>
          <w:szCs w:val="20"/>
        </w:rPr>
        <w:t>)</w:t>
      </w:r>
    </w:p>
    <w:p w14:paraId="4B0B52D6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0C75AACC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1925F96D" w14:textId="5911BD65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D60E9">
        <w:rPr>
          <w:rFonts w:ascii="Arial" w:eastAsia="Times New Roman" w:hAnsi="Arial" w:cs="Arial"/>
          <w:b/>
          <w:sz w:val="20"/>
          <w:szCs w:val="20"/>
        </w:rPr>
        <w:t>To Referrer</w:t>
      </w:r>
      <w:r w:rsidRPr="00ED60E9">
        <w:rPr>
          <w:rFonts w:ascii="Arial" w:eastAsia="Times New Roman" w:hAnsi="Arial" w:cs="Arial"/>
          <w:sz w:val="20"/>
          <w:szCs w:val="20"/>
        </w:rPr>
        <w:t xml:space="preserve">: </w:t>
      </w:r>
      <w:r w:rsidR="003A2F7B">
        <w:rPr>
          <w:rFonts w:ascii="Arial" w:eastAsia="Times New Roman" w:hAnsi="Arial" w:cs="Arial"/>
          <w:sz w:val="20"/>
          <w:szCs w:val="20"/>
        </w:rPr>
        <w:fldChar w:fldCharType="begin"/>
      </w:r>
      <w:r w:rsidR="003A2F7B">
        <w:rPr>
          <w:rFonts w:ascii="Arial" w:eastAsia="Times New Roman" w:hAnsi="Arial" w:cs="Arial"/>
          <w:sz w:val="20"/>
          <w:szCs w:val="20"/>
        </w:rPr>
        <w:instrText xml:space="preserve"> REF referer_name </w:instrText>
      </w:r>
      <w:r w:rsidR="003A2F7B">
        <w:rPr>
          <w:rFonts w:ascii="Arial" w:eastAsia="Times New Roman" w:hAnsi="Arial" w:cs="Arial"/>
          <w:sz w:val="20"/>
          <w:szCs w:val="20"/>
        </w:rPr>
        <w:fldChar w:fldCharType="separate"/>
      </w:r>
      <w:sdt>
        <w:sdtPr>
          <w:rPr>
            <w:rFonts w:ascii="Arial" w:eastAsia="Times New Roman" w:hAnsi="Arial" w:cs="Arial"/>
            <w:b/>
            <w:sz w:val="20"/>
            <w:szCs w:val="20"/>
          </w:rPr>
          <w:id w:val="-529800710"/>
          <w:placeholder>
            <w:docPart w:val="F8834421330F4101AAB2FB7812A77468"/>
          </w:placeholder>
          <w:showingPlcHdr/>
          <w:text/>
        </w:sdtPr>
        <w:sdtContent>
          <w:r w:rsidR="003A2F7B" w:rsidRPr="00B06A48">
            <w:rPr>
              <w:rStyle w:val="PlaceholderText"/>
            </w:rPr>
            <w:t>Click or tap here to enter text.</w:t>
          </w:r>
        </w:sdtContent>
      </w:sdt>
      <w:r w:rsidR="003A2F7B">
        <w:rPr>
          <w:rFonts w:ascii="Arial" w:eastAsia="Times New Roman" w:hAnsi="Arial" w:cs="Arial"/>
          <w:sz w:val="20"/>
          <w:szCs w:val="20"/>
        </w:rPr>
        <w:t xml:space="preserve">   </w:t>
      </w:r>
      <w:r w:rsidR="003A2F7B">
        <w:rPr>
          <w:rFonts w:ascii="Arial" w:eastAsia="Times New Roman" w:hAnsi="Arial" w:cs="Arial"/>
          <w:sz w:val="20"/>
          <w:szCs w:val="20"/>
        </w:rPr>
        <w:fldChar w:fldCharType="end"/>
      </w:r>
      <w:r>
        <w:rPr>
          <w:rFonts w:ascii="Arial" w:eastAsia="Times New Roman" w:hAnsi="Arial" w:cs="Arial"/>
          <w:sz w:val="20"/>
          <w:szCs w:val="20"/>
        </w:rPr>
        <w:fldChar w:fldCharType="begin"/>
      </w:r>
      <w:r>
        <w:rPr>
          <w:rFonts w:ascii="Arial" w:eastAsia="Times New Roman" w:hAnsi="Arial" w:cs="Arial"/>
          <w:sz w:val="20"/>
          <w:szCs w:val="20"/>
        </w:rPr>
        <w:instrText xml:space="preserve"> REF refer_name \h </w:instrText>
      </w:r>
      <w:r>
        <w:rPr>
          <w:rFonts w:ascii="Arial" w:eastAsia="Times New Roman" w:hAnsi="Arial" w:cs="Arial"/>
          <w:sz w:val="20"/>
          <w:szCs w:val="20"/>
        </w:rPr>
      </w:r>
      <w:r>
        <w:rPr>
          <w:rFonts w:ascii="Arial" w:eastAsia="Times New Roman" w:hAnsi="Arial" w:cs="Arial"/>
          <w:sz w:val="20"/>
          <w:szCs w:val="20"/>
        </w:rPr>
        <w:fldChar w:fldCharType="separate"/>
      </w:r>
      <w:r>
        <w:rPr>
          <w:rFonts w:ascii="Arial" w:eastAsia="Times New Roman" w:hAnsi="Arial" w:cs="Arial"/>
          <w:sz w:val="20"/>
          <w:szCs w:val="20"/>
        </w:rPr>
        <w:t xml:space="preserve">                             </w:t>
      </w:r>
      <w:r>
        <w:rPr>
          <w:rFonts w:ascii="Arial" w:eastAsia="Times New Roman" w:hAnsi="Arial" w:cs="Arial"/>
          <w:sz w:val="20"/>
          <w:szCs w:val="20"/>
        </w:rPr>
        <w:fldChar w:fldCharType="end"/>
      </w:r>
      <w:r>
        <w:rPr>
          <w:rFonts w:ascii="Arial" w:eastAsia="Times New Roman" w:hAnsi="Arial" w:cs="Arial"/>
          <w:sz w:val="20"/>
          <w:szCs w:val="20"/>
        </w:rPr>
        <w:fldChar w:fldCharType="begin"/>
      </w:r>
      <w:r>
        <w:rPr>
          <w:rFonts w:ascii="Arial" w:eastAsia="Times New Roman" w:hAnsi="Arial" w:cs="Arial"/>
          <w:sz w:val="20"/>
          <w:szCs w:val="20"/>
        </w:rPr>
        <w:instrText xml:space="preserve"> REF refer_name \h </w:instrText>
      </w:r>
      <w:r>
        <w:rPr>
          <w:rFonts w:ascii="Arial" w:eastAsia="Times New Roman" w:hAnsi="Arial" w:cs="Arial"/>
          <w:sz w:val="20"/>
          <w:szCs w:val="20"/>
        </w:rPr>
      </w:r>
      <w:r>
        <w:rPr>
          <w:rFonts w:ascii="Arial" w:eastAsia="Times New Roman" w:hAnsi="Arial" w:cs="Arial"/>
          <w:sz w:val="20"/>
          <w:szCs w:val="20"/>
        </w:rPr>
        <w:fldChar w:fldCharType="separate"/>
      </w:r>
      <w:r>
        <w:rPr>
          <w:rFonts w:ascii="Arial" w:eastAsia="Times New Roman" w:hAnsi="Arial" w:cs="Arial"/>
          <w:sz w:val="20"/>
          <w:szCs w:val="20"/>
        </w:rPr>
        <w:t xml:space="preserve">                          </w:t>
      </w:r>
      <w:r>
        <w:rPr>
          <w:rFonts w:ascii="Arial" w:eastAsia="Times New Roman" w:hAnsi="Arial" w:cs="Arial"/>
          <w:sz w:val="20"/>
          <w:szCs w:val="20"/>
        </w:rPr>
        <w:fldChar w:fldCharType="end"/>
      </w:r>
    </w:p>
    <w:p w14:paraId="60DE8F9B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D97BD8E" w14:textId="0BB1F9B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D60E9">
        <w:rPr>
          <w:rFonts w:ascii="Arial" w:eastAsia="Times New Roman" w:hAnsi="Arial" w:cs="Arial"/>
          <w:b/>
          <w:sz w:val="20"/>
          <w:szCs w:val="20"/>
        </w:rPr>
        <w:t>Re</w:t>
      </w:r>
      <w:r w:rsidRPr="00ED60E9">
        <w:rPr>
          <w:rFonts w:ascii="Arial" w:eastAsia="Times New Roman" w:hAnsi="Arial" w:cs="Arial"/>
          <w:sz w:val="20"/>
          <w:szCs w:val="20"/>
        </w:rPr>
        <w:t>:</w:t>
      </w:r>
      <w:r>
        <w:rPr>
          <w:rFonts w:ascii="Arial" w:eastAsia="Times New Roman" w:hAnsi="Arial" w:cs="Arial"/>
          <w:sz w:val="20"/>
          <w:szCs w:val="20"/>
        </w:rPr>
        <w:fldChar w:fldCharType="begin"/>
      </w:r>
      <w:r>
        <w:rPr>
          <w:rFonts w:ascii="Arial" w:eastAsia="Times New Roman" w:hAnsi="Arial" w:cs="Arial"/>
          <w:sz w:val="20"/>
          <w:szCs w:val="20"/>
        </w:rPr>
        <w:instrText xml:space="preserve"> REF child_name \h </w:instrText>
      </w:r>
      <w:r>
        <w:rPr>
          <w:rFonts w:ascii="Arial" w:eastAsia="Times New Roman" w:hAnsi="Arial" w:cs="Arial"/>
          <w:sz w:val="20"/>
          <w:szCs w:val="20"/>
        </w:rPr>
      </w:r>
      <w:r>
        <w:rPr>
          <w:rFonts w:ascii="Arial" w:eastAsia="Times New Roman" w:hAnsi="Arial" w:cs="Arial"/>
          <w:sz w:val="20"/>
          <w:szCs w:val="20"/>
        </w:rPr>
        <w:fldChar w:fldCharType="separate"/>
      </w:r>
      <w:r w:rsidRPr="004E4E33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fldChar w:fldCharType="end"/>
      </w:r>
      <w:r w:rsidR="003A2F7B">
        <w:rPr>
          <w:rFonts w:ascii="Arial" w:eastAsia="Times New Roman" w:hAnsi="Arial" w:cs="Arial"/>
          <w:sz w:val="20"/>
          <w:szCs w:val="20"/>
        </w:rPr>
        <w:fldChar w:fldCharType="begin"/>
      </w:r>
      <w:r w:rsidR="003A2F7B">
        <w:rPr>
          <w:rFonts w:ascii="Arial" w:eastAsia="Times New Roman" w:hAnsi="Arial" w:cs="Arial"/>
          <w:sz w:val="20"/>
          <w:szCs w:val="20"/>
        </w:rPr>
        <w:instrText xml:space="preserve"> REF child_name </w:instrText>
      </w:r>
      <w:r w:rsidR="003A2F7B">
        <w:rPr>
          <w:rFonts w:ascii="Arial" w:eastAsia="Times New Roman" w:hAnsi="Arial" w:cs="Arial"/>
          <w:sz w:val="20"/>
          <w:szCs w:val="20"/>
        </w:rPr>
        <w:fldChar w:fldCharType="separate"/>
      </w:r>
      <w:sdt>
        <w:sdtPr>
          <w:rPr>
            <w:rFonts w:ascii="Arial" w:eastAsia="Times New Roman" w:hAnsi="Arial" w:cs="Arial"/>
            <w:sz w:val="20"/>
            <w:szCs w:val="20"/>
          </w:rPr>
          <w:id w:val="-1116054945"/>
          <w:placeholder>
            <w:docPart w:val="8AB03E70A38B4358B2886A333735E908"/>
          </w:placeholder>
          <w:text/>
        </w:sdtPr>
        <w:sdtContent>
          <w:r w:rsidR="00D832C9">
            <w:rPr>
              <w:rFonts w:ascii="Arial" w:eastAsia="Times New Roman" w:hAnsi="Arial" w:cs="Arial"/>
              <w:sz w:val="20"/>
              <w:szCs w:val="20"/>
            </w:rPr>
            <w:t xml:space="preserve"> </w:t>
          </w:r>
        </w:sdtContent>
      </w:sdt>
      <w:sdt>
        <w:sdtPr>
          <w:rPr>
            <w:rFonts w:ascii="Arial" w:eastAsia="Times New Roman" w:hAnsi="Arial" w:cs="Arial"/>
            <w:sz w:val="20"/>
            <w:szCs w:val="20"/>
          </w:rPr>
          <w:id w:val="-527168903"/>
          <w:placeholder>
            <w:docPart w:val="DefaultPlaceholder_-1854013440"/>
          </w:placeholder>
          <w:showingPlcHdr/>
        </w:sdtPr>
        <w:sdtContent>
          <w:r w:rsidR="00D832C9" w:rsidRPr="00B06A48">
            <w:rPr>
              <w:rStyle w:val="PlaceholderText"/>
            </w:rPr>
            <w:t>Click or tap here to enter text.</w:t>
          </w:r>
        </w:sdtContent>
      </w:sdt>
      <w:r w:rsidR="00D832C9">
        <w:rPr>
          <w:rFonts w:ascii="Arial" w:eastAsia="Times New Roman" w:hAnsi="Arial" w:cs="Arial"/>
          <w:sz w:val="20"/>
          <w:szCs w:val="20"/>
        </w:rPr>
        <w:t xml:space="preserve"> </w:t>
      </w:r>
      <w:r w:rsidR="003A2F7B">
        <w:rPr>
          <w:rFonts w:ascii="Arial" w:eastAsia="Times New Roman" w:hAnsi="Arial" w:cs="Arial"/>
          <w:sz w:val="20"/>
          <w:szCs w:val="20"/>
        </w:rPr>
        <w:fldChar w:fldCharType="end"/>
      </w:r>
      <w:r w:rsidRPr="00ED60E9">
        <w:rPr>
          <w:rFonts w:ascii="Arial" w:eastAsia="Times New Roman" w:hAnsi="Arial" w:cs="Arial"/>
          <w:sz w:val="20"/>
          <w:szCs w:val="20"/>
        </w:rPr>
        <w:t xml:space="preserve">     </w:t>
      </w:r>
    </w:p>
    <w:p w14:paraId="1539505E" w14:textId="3D299529" w:rsidR="002E5B56" w:rsidRPr="004E4E33" w:rsidRDefault="002E5B56" w:rsidP="002E5B56">
      <w:pPr>
        <w:spacing w:after="0" w:line="240" w:lineRule="auto"/>
        <w:jc w:val="both"/>
        <w:rPr>
          <w:rFonts w:ascii="Arial" w:eastAsia="Times New Roman" w:hAnsi="Arial" w:cs="Arial"/>
          <w:color w:val="0000FF"/>
          <w:sz w:val="20"/>
          <w:szCs w:val="20"/>
        </w:rPr>
      </w:pPr>
      <w:r w:rsidRPr="00ED60E9">
        <w:rPr>
          <w:rFonts w:ascii="Arial" w:eastAsia="Times New Roman" w:hAnsi="Arial" w:cs="Arial"/>
          <w:b/>
          <w:sz w:val="20"/>
          <w:szCs w:val="20"/>
        </w:rPr>
        <w:t>Date of birth:</w:t>
      </w:r>
      <w:r w:rsidR="003A2F7B">
        <w:rPr>
          <w:rFonts w:ascii="Arial" w:eastAsia="Times New Roman" w:hAnsi="Arial" w:cs="Arial"/>
          <w:b/>
          <w:sz w:val="20"/>
          <w:szCs w:val="20"/>
        </w:rPr>
        <w:fldChar w:fldCharType="begin"/>
      </w:r>
      <w:r w:rsidR="003A2F7B">
        <w:rPr>
          <w:rFonts w:ascii="Arial" w:eastAsia="Times New Roman" w:hAnsi="Arial" w:cs="Arial"/>
          <w:b/>
          <w:sz w:val="20"/>
          <w:szCs w:val="20"/>
        </w:rPr>
        <w:instrText xml:space="preserve"> REF child_DOB </w:instrText>
      </w:r>
      <w:r w:rsidR="003A2F7B">
        <w:rPr>
          <w:rFonts w:ascii="Arial" w:eastAsia="Times New Roman" w:hAnsi="Arial" w:cs="Arial"/>
          <w:b/>
          <w:sz w:val="20"/>
          <w:szCs w:val="20"/>
        </w:rPr>
        <w:fldChar w:fldCharType="separate"/>
      </w:r>
      <w:sdt>
        <w:sdtPr>
          <w:rPr>
            <w:rFonts w:ascii="Arial" w:eastAsia="Times New Roman" w:hAnsi="Arial" w:cs="Arial"/>
            <w:sz w:val="20"/>
            <w:szCs w:val="20"/>
          </w:rPr>
          <w:id w:val="-1321108253"/>
          <w:placeholder>
            <w:docPart w:val="28735E7035FF4D56A735B9D5702E5FFC"/>
          </w:placeholder>
          <w:showingPlcHdr/>
          <w:date w:fullDate="2022-04-06T00:00:00Z">
            <w:dateFormat w:val="dd/MM/yyyy"/>
            <w:lid w:val="en-GB"/>
            <w:storeMappedDataAs w:val="dateTime"/>
            <w:calendar w:val="gregorian"/>
          </w:date>
        </w:sdtPr>
        <w:sdtContent>
          <w:r w:rsidR="003A2F7B" w:rsidRPr="00B06A48">
            <w:rPr>
              <w:rStyle w:val="PlaceholderText"/>
            </w:rPr>
            <w:t>Click or tap to enter a date.</w:t>
          </w:r>
        </w:sdtContent>
      </w:sdt>
      <w:r w:rsidR="003A2F7B">
        <w:rPr>
          <w:rFonts w:ascii="Arial" w:eastAsia="Times New Roman" w:hAnsi="Arial" w:cs="Arial"/>
          <w:sz w:val="20"/>
          <w:szCs w:val="20"/>
        </w:rPr>
        <w:t xml:space="preserve">   </w:t>
      </w:r>
      <w:r w:rsidR="003A2F7B">
        <w:rPr>
          <w:rFonts w:ascii="Arial" w:eastAsia="Times New Roman" w:hAnsi="Arial" w:cs="Arial"/>
          <w:b/>
          <w:sz w:val="20"/>
          <w:szCs w:val="20"/>
        </w:rPr>
        <w:fldChar w:fldCharType="end"/>
      </w:r>
      <w:r>
        <w:rPr>
          <w:rFonts w:ascii="Arial" w:eastAsia="Times New Roman" w:hAnsi="Arial" w:cs="Arial"/>
          <w:b/>
          <w:sz w:val="20"/>
          <w:szCs w:val="20"/>
        </w:rPr>
        <w:fldChar w:fldCharType="begin"/>
      </w:r>
      <w:r>
        <w:rPr>
          <w:rFonts w:ascii="Arial" w:eastAsia="Times New Roman" w:hAnsi="Arial" w:cs="Arial"/>
          <w:b/>
          <w:sz w:val="20"/>
          <w:szCs w:val="20"/>
        </w:rPr>
        <w:instrText xml:space="preserve"> REF child_DOB \h </w:instrText>
      </w:r>
      <w:r>
        <w:rPr>
          <w:rFonts w:ascii="Arial" w:eastAsia="Times New Roman" w:hAnsi="Arial" w:cs="Arial"/>
          <w:b/>
          <w:sz w:val="20"/>
          <w:szCs w:val="20"/>
        </w:rPr>
      </w:r>
      <w:r>
        <w:rPr>
          <w:rFonts w:ascii="Arial" w:eastAsia="Times New Roman" w:hAnsi="Arial" w:cs="Arial"/>
          <w:b/>
          <w:sz w:val="20"/>
          <w:szCs w:val="20"/>
        </w:rPr>
        <w:fldChar w:fldCharType="separate"/>
      </w:r>
    </w:p>
    <w:p w14:paraId="10971334" w14:textId="52CCE7B6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b/>
          <w:color w:val="0000FF"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fldChar w:fldCharType="end"/>
      </w:r>
    </w:p>
    <w:p w14:paraId="0EC86512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38DA1957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220AE21E" w14:textId="67023C4B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color w:val="0000FF"/>
          <w:sz w:val="20"/>
          <w:szCs w:val="20"/>
        </w:rPr>
      </w:pPr>
      <w:r w:rsidRPr="00ED60E9">
        <w:rPr>
          <w:rFonts w:ascii="Arial" w:eastAsia="Times New Roman" w:hAnsi="Arial" w:cs="Arial"/>
          <w:b/>
          <w:sz w:val="20"/>
          <w:szCs w:val="20"/>
        </w:rPr>
        <w:t>Date seen</w:t>
      </w:r>
      <w:r>
        <w:rPr>
          <w:rFonts w:ascii="Arial" w:eastAsia="Times New Roman" w:hAnsi="Arial" w:cs="Arial"/>
          <w:b/>
          <w:sz w:val="20"/>
          <w:szCs w:val="20"/>
        </w:rPr>
        <w:t xml:space="preserve">: </w:t>
      </w:r>
      <w:sdt>
        <w:sdtPr>
          <w:rPr>
            <w:rFonts w:ascii="Arial" w:eastAsia="Times New Roman" w:hAnsi="Arial" w:cs="Arial"/>
            <w:b/>
            <w:sz w:val="20"/>
            <w:szCs w:val="20"/>
          </w:rPr>
          <w:id w:val="156806791"/>
          <w:placeholder>
            <w:docPart w:val="53BE61B97E004B2D9EBC9A8C89C4C351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B06A48">
            <w:rPr>
              <w:rStyle w:val="PlaceholderText"/>
            </w:rPr>
            <w:t>Click or tap to enter a date.</w:t>
          </w:r>
        </w:sdtContent>
      </w:sdt>
    </w:p>
    <w:p w14:paraId="169165A1" w14:textId="77777777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224271C0" w14:textId="4190279F" w:rsidR="002E5B56" w:rsidRPr="00ED60E9" w:rsidRDefault="003A2F7B" w:rsidP="002E5B56">
      <w:pPr>
        <w:spacing w:after="0" w:line="240" w:lineRule="auto"/>
        <w:rPr>
          <w:rFonts w:ascii="Arial" w:eastAsia="Times New Roman" w:hAnsi="Arial" w:cs="Arial"/>
          <w:b/>
          <w:color w:val="0000FF"/>
          <w:sz w:val="20"/>
          <w:szCs w:val="20"/>
        </w:rPr>
      </w:pPr>
      <w:r w:rsidRPr="003A2F7B">
        <w:rPr>
          <w:rFonts w:ascii="Arial" w:eastAsia="Times New Roman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2E14C72" wp14:editId="7DEBBAC5">
                <wp:simplePos x="0" y="0"/>
                <wp:positionH relativeFrom="column">
                  <wp:posOffset>21590</wp:posOffset>
                </wp:positionH>
                <wp:positionV relativeFrom="paragraph">
                  <wp:posOffset>299085</wp:posOffset>
                </wp:positionV>
                <wp:extent cx="5661660" cy="2179320"/>
                <wp:effectExtent l="0" t="0" r="1524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1660" cy="2179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A1303E" w14:textId="4A7873F5" w:rsidR="003A2F7B" w:rsidRDefault="003A2F7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14C72" id="_x0000_s1033" type="#_x0000_t202" style="position:absolute;margin-left:1.7pt;margin-top:23.55pt;width:445.8pt;height:171.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">
                <v:textbox>
                  <w:txbxContent>
                    <w:p w14:paraId="31A1303E" w14:textId="4A7873F5" w:rsidR="003A2F7B" w:rsidRDefault="003A2F7B"/>
                  </w:txbxContent>
                </v:textbox>
                <w10:wrap type="square"/>
              </v:shape>
            </w:pict>
          </mc:Fallback>
        </mc:AlternateContent>
      </w:r>
      <w:r w:rsidR="002E5B56" w:rsidRPr="00ED60E9">
        <w:rPr>
          <w:rFonts w:ascii="Arial" w:eastAsia="Times New Roman" w:hAnsi="Arial" w:cs="Arial"/>
          <w:b/>
          <w:sz w:val="20"/>
          <w:szCs w:val="20"/>
        </w:rPr>
        <w:t>Action Plan:</w:t>
      </w:r>
    </w:p>
    <w:p w14:paraId="37879515" w14:textId="77777777" w:rsidR="003A2F7B" w:rsidRDefault="003A2F7B" w:rsidP="002E5B5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2DF8C5C1" w14:textId="3AF96A21" w:rsidR="002E5B56" w:rsidRPr="00ED60E9" w:rsidRDefault="002E5B56" w:rsidP="002E5B56">
      <w:pPr>
        <w:spacing w:after="0" w:line="240" w:lineRule="auto"/>
        <w:rPr>
          <w:rFonts w:ascii="Arial" w:eastAsia="Times New Roman" w:hAnsi="Arial" w:cs="Arial"/>
          <w:color w:val="0000FF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Name of </w:t>
      </w:r>
      <w:r w:rsidR="00C943F2">
        <w:rPr>
          <w:rFonts w:ascii="Arial" w:eastAsia="Times New Roman" w:hAnsi="Arial" w:cs="Arial"/>
          <w:sz w:val="20"/>
          <w:szCs w:val="20"/>
        </w:rPr>
        <w:t>0-19 practitioner</w:t>
      </w:r>
      <w:r w:rsidR="00B55AD3">
        <w:rPr>
          <w:rFonts w:ascii="Arial" w:eastAsia="Times New Roman" w:hAnsi="Arial" w:cs="Arial"/>
          <w:sz w:val="20"/>
          <w:szCs w:val="20"/>
        </w:rPr>
        <w:t xml:space="preserve">: </w:t>
      </w:r>
      <w:sdt>
        <w:sdtPr>
          <w:rPr>
            <w:rFonts w:ascii="Arial" w:eastAsia="Times New Roman" w:hAnsi="Arial" w:cs="Arial"/>
            <w:sz w:val="20"/>
            <w:szCs w:val="20"/>
          </w:rPr>
          <w:id w:val="1421597632"/>
          <w:placeholder>
            <w:docPart w:val="D341D81997204E999DAF5983FA0EA793"/>
          </w:placeholder>
          <w:showingPlcHdr/>
          <w:text/>
        </w:sdtPr>
        <w:sdtContent>
          <w:r w:rsidRPr="00B06A48">
            <w:rPr>
              <w:rStyle w:val="PlaceholderText"/>
            </w:rPr>
            <w:t>Click or tap here to enter text.</w:t>
          </w:r>
        </w:sdtContent>
      </w:sdt>
    </w:p>
    <w:p w14:paraId="267D737A" w14:textId="0A10E297" w:rsidR="00F516F5" w:rsidRPr="003A2F7B" w:rsidRDefault="002E5B56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Contact email:</w:t>
      </w:r>
      <w:sdt>
        <w:sdtPr>
          <w:rPr>
            <w:rFonts w:ascii="Arial" w:eastAsia="Times New Roman" w:hAnsi="Arial" w:cs="Arial"/>
            <w:sz w:val="20"/>
            <w:szCs w:val="20"/>
          </w:rPr>
          <w:id w:val="607237516"/>
          <w:placeholder>
            <w:docPart w:val="A2050F4495694686B9E275BBDAB6FA17"/>
          </w:placeholder>
          <w:showingPlcHdr/>
          <w:text/>
        </w:sdtPr>
        <w:sdtContent>
          <w:r w:rsidRPr="00B06A48">
            <w:rPr>
              <w:rStyle w:val="PlaceholderText"/>
            </w:rPr>
            <w:t>Click or tap here to enter text.</w:t>
          </w:r>
        </w:sdtContent>
      </w:sdt>
      <w:r>
        <w:rPr>
          <w:rFonts w:ascii="Arial" w:eastAsia="Times New Roman" w:hAnsi="Arial" w:cs="Arial"/>
          <w:sz w:val="20"/>
          <w:szCs w:val="20"/>
        </w:rPr>
        <w:t xml:space="preserve"> mobile number: </w:t>
      </w:r>
      <w:sdt>
        <w:sdtPr>
          <w:rPr>
            <w:rFonts w:ascii="Arial" w:eastAsia="Times New Roman" w:hAnsi="Arial" w:cs="Arial"/>
            <w:sz w:val="20"/>
            <w:szCs w:val="20"/>
          </w:rPr>
          <w:id w:val="851762217"/>
          <w:placeholder>
            <w:docPart w:val="B2D884CD1B5941CB9D6FFA38D9EE1511"/>
          </w:placeholder>
          <w:showingPlcHdr/>
          <w:text/>
        </w:sdtPr>
        <w:sdtContent>
          <w:r w:rsidRPr="00B06A48">
            <w:rPr>
              <w:rStyle w:val="PlaceholderText"/>
            </w:rPr>
            <w:t>Click or tap here to enter text.</w:t>
          </w:r>
        </w:sdtContent>
      </w:sdt>
    </w:p>
    <w:sectPr w:rsidR="00F516F5" w:rsidRPr="003A2F7B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21E41" w14:textId="77777777" w:rsidR="00D44DA6" w:rsidRDefault="00D44DA6" w:rsidP="00A31663">
      <w:pPr>
        <w:spacing w:after="0" w:line="240" w:lineRule="auto"/>
      </w:pPr>
      <w:r>
        <w:separator/>
      </w:r>
    </w:p>
  </w:endnote>
  <w:endnote w:type="continuationSeparator" w:id="0">
    <w:p w14:paraId="4C687977" w14:textId="77777777" w:rsidR="00D44DA6" w:rsidRDefault="00D44DA6" w:rsidP="00A31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AD125" w14:textId="77777777" w:rsidR="00D44DA6" w:rsidRDefault="00D44DA6" w:rsidP="00A31663">
      <w:pPr>
        <w:spacing w:after="0" w:line="240" w:lineRule="auto"/>
      </w:pPr>
      <w:r>
        <w:separator/>
      </w:r>
    </w:p>
  </w:footnote>
  <w:footnote w:type="continuationSeparator" w:id="0">
    <w:p w14:paraId="196D9FD3" w14:textId="77777777" w:rsidR="00D44DA6" w:rsidRDefault="00D44DA6" w:rsidP="00A316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41026" w14:textId="5CB097A8" w:rsidR="00A31663" w:rsidRDefault="00A31663" w:rsidP="00A31663">
    <w:pPr>
      <w:pStyle w:val="Header"/>
      <w:jc w:val="right"/>
    </w:pPr>
    <w:r>
      <w:rPr>
        <w:noProof/>
      </w:rPr>
      <w:drawing>
        <wp:inline distT="0" distB="0" distL="0" distR="0" wp14:anchorId="05091D90" wp14:editId="3F8E99D7">
          <wp:extent cx="1085215" cy="817245"/>
          <wp:effectExtent l="0" t="0" r="635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215" cy="817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W2MDAwMTM3tjBX0lEKTi0uzszPAykwrQUAOHgWgCwAAAA="/>
  </w:docVars>
  <w:rsids>
    <w:rsidRoot w:val="002E5B56"/>
    <w:rsid w:val="00025542"/>
    <w:rsid w:val="00157DE3"/>
    <w:rsid w:val="001603B4"/>
    <w:rsid w:val="002078BC"/>
    <w:rsid w:val="00242356"/>
    <w:rsid w:val="00243193"/>
    <w:rsid w:val="00284375"/>
    <w:rsid w:val="002E5B56"/>
    <w:rsid w:val="003252E7"/>
    <w:rsid w:val="0038030D"/>
    <w:rsid w:val="003A2F7B"/>
    <w:rsid w:val="003A688A"/>
    <w:rsid w:val="003F3C0A"/>
    <w:rsid w:val="004636DD"/>
    <w:rsid w:val="00492CD5"/>
    <w:rsid w:val="004D5595"/>
    <w:rsid w:val="00535458"/>
    <w:rsid w:val="005636EB"/>
    <w:rsid w:val="00584A56"/>
    <w:rsid w:val="00662014"/>
    <w:rsid w:val="00755247"/>
    <w:rsid w:val="00797F51"/>
    <w:rsid w:val="007C2079"/>
    <w:rsid w:val="00884CBB"/>
    <w:rsid w:val="008903B2"/>
    <w:rsid w:val="00907602"/>
    <w:rsid w:val="00963E65"/>
    <w:rsid w:val="00982A3F"/>
    <w:rsid w:val="009E7D6F"/>
    <w:rsid w:val="00A31663"/>
    <w:rsid w:val="00A94BEA"/>
    <w:rsid w:val="00AD7B6A"/>
    <w:rsid w:val="00B175F3"/>
    <w:rsid w:val="00B20B18"/>
    <w:rsid w:val="00B55AD3"/>
    <w:rsid w:val="00BF5E5B"/>
    <w:rsid w:val="00C5517A"/>
    <w:rsid w:val="00C87B9E"/>
    <w:rsid w:val="00C943F2"/>
    <w:rsid w:val="00CC6787"/>
    <w:rsid w:val="00D44DA6"/>
    <w:rsid w:val="00D832C9"/>
    <w:rsid w:val="00DD13E8"/>
    <w:rsid w:val="00DF3081"/>
    <w:rsid w:val="00E0387D"/>
    <w:rsid w:val="00E056A1"/>
    <w:rsid w:val="00F44113"/>
    <w:rsid w:val="00F50A52"/>
    <w:rsid w:val="00F516F5"/>
    <w:rsid w:val="00FB1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E01B0D"/>
  <w15:chartTrackingRefBased/>
  <w15:docId w15:val="{719CEDD7-D904-4D78-A08E-E6BA5B3C8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5B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5B5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E5B5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31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663"/>
  </w:style>
  <w:style w:type="paragraph" w:styleId="Footer">
    <w:name w:val="footer"/>
    <w:basedOn w:val="Normal"/>
    <w:link w:val="FooterChar"/>
    <w:uiPriority w:val="99"/>
    <w:unhideWhenUsed/>
    <w:rsid w:val="00A31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Thgpcg.schoolnurses@nhs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hgpcg.healthvisitingduty@nhs.net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F45C5-2575-4775-B967-AB45956809E4}"/>
      </w:docPartPr>
      <w:docPartBody>
        <w:p w:rsidR="00C76FDF" w:rsidRDefault="008C28FE">
          <w:r w:rsidRPr="00B06A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834421330F4101AAB2FB7812A77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23E97-7CBA-44AC-A20C-732AF10A7687}"/>
      </w:docPartPr>
      <w:docPartBody>
        <w:p w:rsidR="00C76FDF" w:rsidRDefault="008C28FE" w:rsidP="008C28FE">
          <w:pPr>
            <w:pStyle w:val="F8834421330F4101AAB2FB7812A774681"/>
          </w:pPr>
          <w:r w:rsidRPr="00B06A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735E7035FF4D56A735B9D5702E5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B7F42-39B9-40FC-8CA1-AD909149ABBE}"/>
      </w:docPartPr>
      <w:docPartBody>
        <w:p w:rsidR="00C76FDF" w:rsidRDefault="008C28FE" w:rsidP="008C28FE">
          <w:pPr>
            <w:pStyle w:val="28735E7035FF4D56A735B9D5702E5FFC1"/>
          </w:pPr>
          <w:r w:rsidRPr="00B06A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EF885-A4B7-4907-9926-E28803A096BC}"/>
      </w:docPartPr>
      <w:docPartBody>
        <w:p w:rsidR="00C76FDF" w:rsidRDefault="008C28FE">
          <w:r w:rsidRPr="00EE32E8">
            <w:rPr>
              <w:rStyle w:val="PlaceholderText"/>
            </w:rPr>
            <w:t>Choose an item.</w:t>
          </w:r>
        </w:p>
      </w:docPartBody>
    </w:docPart>
    <w:docPart>
      <w:docPartPr>
        <w:name w:val="F2839C3DBCE24E3881E4A687C5BBB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CC4F3-F38D-4F5B-8EB7-DCD558487E13}"/>
      </w:docPartPr>
      <w:docPartBody>
        <w:p w:rsidR="00C76FDF" w:rsidRDefault="008C28FE" w:rsidP="008C28FE">
          <w:pPr>
            <w:pStyle w:val="F2839C3DBCE24E3881E4A687C5BBB6BA"/>
          </w:pPr>
          <w:r w:rsidRPr="00B06A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625BE9088C44A98FDFA8EDFC56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F2E8E-7686-44F4-B029-C2711E4A01AA}"/>
      </w:docPartPr>
      <w:docPartBody>
        <w:p w:rsidR="00C76FDF" w:rsidRDefault="008C28FE" w:rsidP="008C28FE">
          <w:pPr>
            <w:pStyle w:val="72625BE9088C44A98FDFA8EDFC5688E3"/>
          </w:pPr>
          <w:r w:rsidRPr="00EE32E8">
            <w:rPr>
              <w:rStyle w:val="PlaceholderText"/>
            </w:rPr>
            <w:t>Choose an item.</w:t>
          </w:r>
        </w:p>
      </w:docPartBody>
    </w:docPart>
    <w:docPart>
      <w:docPartPr>
        <w:name w:val="FDAE60242E8146E59EA52F9235F96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F2330-933E-49D4-B21D-EA3B6C43745D}"/>
      </w:docPartPr>
      <w:docPartBody>
        <w:p w:rsidR="00C76FDF" w:rsidRDefault="008C28FE" w:rsidP="008C28FE">
          <w:pPr>
            <w:pStyle w:val="FDAE60242E8146E59EA52F9235F96BDB"/>
          </w:pPr>
          <w:r w:rsidRPr="00B06A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53BE61B97E004B2D9EBC9A8C89C4C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A999A-B7DD-4F55-9AB8-D91CC8111D14}"/>
      </w:docPartPr>
      <w:docPartBody>
        <w:p w:rsidR="00C76FDF" w:rsidRDefault="008C28FE" w:rsidP="008C28FE">
          <w:pPr>
            <w:pStyle w:val="53BE61B97E004B2D9EBC9A8C89C4C351"/>
          </w:pPr>
          <w:r w:rsidRPr="00B06A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341D81997204E999DAF5983FA0EA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39DFE-44F6-48BA-B421-14585DE7351F}"/>
      </w:docPartPr>
      <w:docPartBody>
        <w:p w:rsidR="00C76FDF" w:rsidRDefault="008C28FE" w:rsidP="008C28FE">
          <w:pPr>
            <w:pStyle w:val="D341D81997204E999DAF5983FA0EA793"/>
          </w:pPr>
          <w:r w:rsidRPr="00B06A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050F4495694686B9E275BBDAB6F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84D51-AADE-4816-A2A5-55837731B340}"/>
      </w:docPartPr>
      <w:docPartBody>
        <w:p w:rsidR="00C76FDF" w:rsidRDefault="008C28FE" w:rsidP="008C28FE">
          <w:pPr>
            <w:pStyle w:val="A2050F4495694686B9E275BBDAB6FA17"/>
          </w:pPr>
          <w:r w:rsidRPr="00B06A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D884CD1B5941CB9D6FFA38D9EE1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7B284-6210-48F4-98FB-567A17C06BE4}"/>
      </w:docPartPr>
      <w:docPartBody>
        <w:p w:rsidR="00C76FDF" w:rsidRDefault="008C28FE" w:rsidP="008C28FE">
          <w:pPr>
            <w:pStyle w:val="B2D884CD1B5941CB9D6FFA38D9EE1511"/>
          </w:pPr>
          <w:r w:rsidRPr="00B06A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F1AAFC6AFB4514ADABE599EFC7E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43676-E7A8-411F-B9A3-AE0D885FF7A2}"/>
      </w:docPartPr>
      <w:docPartBody>
        <w:p w:rsidR="00C76FDF" w:rsidRDefault="008C28FE" w:rsidP="008C28FE">
          <w:pPr>
            <w:pStyle w:val="C9F1AAFC6AFB4514ADABE599EFC7E710"/>
          </w:pPr>
          <w:r w:rsidRPr="00B06A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8AB03E70A38B4358B2886A333735E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F3287-379E-427C-AFFB-04E7DA209AF5}"/>
      </w:docPartPr>
      <w:docPartBody>
        <w:p w:rsidR="00FC6A80" w:rsidRDefault="00C76FDF" w:rsidP="00C76FDF">
          <w:pPr>
            <w:pStyle w:val="8AB03E70A38B4358B2886A333735E908"/>
          </w:pPr>
          <w:r w:rsidRPr="00B06A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3C96C505040E3B0C19D6E9DD46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607B9-DF20-4D8C-8973-05007246C727}"/>
      </w:docPartPr>
      <w:docPartBody>
        <w:p w:rsidR="00701A92" w:rsidRDefault="004B17B9" w:rsidP="004B17B9">
          <w:pPr>
            <w:pStyle w:val="E4D3C96C505040E3B0C19D6E9DD46F3B"/>
          </w:pPr>
          <w:r w:rsidRPr="00EE32E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28FE"/>
    <w:rsid w:val="002F7CB6"/>
    <w:rsid w:val="00451AFD"/>
    <w:rsid w:val="004B17B9"/>
    <w:rsid w:val="00701A92"/>
    <w:rsid w:val="008405F5"/>
    <w:rsid w:val="008C28FE"/>
    <w:rsid w:val="00AC706E"/>
    <w:rsid w:val="00C76FDF"/>
    <w:rsid w:val="00F44055"/>
    <w:rsid w:val="00F546FE"/>
    <w:rsid w:val="00FC6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17B9"/>
    <w:rPr>
      <w:color w:val="808080"/>
    </w:rPr>
  </w:style>
  <w:style w:type="paragraph" w:customStyle="1" w:styleId="8AB03E70A38B4358B2886A333735E908">
    <w:name w:val="8AB03E70A38B4358B2886A333735E908"/>
    <w:rsid w:val="00C76FDF"/>
  </w:style>
  <w:style w:type="paragraph" w:customStyle="1" w:styleId="F2839C3DBCE24E3881E4A687C5BBB6BA">
    <w:name w:val="F2839C3DBCE24E3881E4A687C5BBB6BA"/>
    <w:rsid w:val="008C28FE"/>
    <w:rPr>
      <w:rFonts w:eastAsiaTheme="minorHAnsi"/>
      <w:lang w:eastAsia="en-US"/>
    </w:rPr>
  </w:style>
  <w:style w:type="paragraph" w:customStyle="1" w:styleId="72625BE9088C44A98FDFA8EDFC5688E3">
    <w:name w:val="72625BE9088C44A98FDFA8EDFC5688E3"/>
    <w:rsid w:val="008C28FE"/>
    <w:rPr>
      <w:rFonts w:eastAsiaTheme="minorHAnsi"/>
      <w:lang w:eastAsia="en-US"/>
    </w:rPr>
  </w:style>
  <w:style w:type="paragraph" w:customStyle="1" w:styleId="FDAE60242E8146E59EA52F9235F96BDB">
    <w:name w:val="FDAE60242E8146E59EA52F9235F96BDB"/>
    <w:rsid w:val="008C28FE"/>
    <w:rPr>
      <w:rFonts w:eastAsiaTheme="minorHAnsi"/>
      <w:lang w:eastAsia="en-US"/>
    </w:rPr>
  </w:style>
  <w:style w:type="paragraph" w:customStyle="1" w:styleId="F8834421330F4101AAB2FB7812A774681">
    <w:name w:val="F8834421330F4101AAB2FB7812A774681"/>
    <w:rsid w:val="008C28FE"/>
    <w:rPr>
      <w:rFonts w:eastAsiaTheme="minorHAnsi"/>
      <w:lang w:eastAsia="en-US"/>
    </w:rPr>
  </w:style>
  <w:style w:type="paragraph" w:customStyle="1" w:styleId="28735E7035FF4D56A735B9D5702E5FFC1">
    <w:name w:val="28735E7035FF4D56A735B9D5702E5FFC1"/>
    <w:rsid w:val="008C28FE"/>
    <w:rPr>
      <w:rFonts w:eastAsiaTheme="minorHAnsi"/>
      <w:lang w:eastAsia="en-US"/>
    </w:rPr>
  </w:style>
  <w:style w:type="paragraph" w:customStyle="1" w:styleId="53BE61B97E004B2D9EBC9A8C89C4C351">
    <w:name w:val="53BE61B97E004B2D9EBC9A8C89C4C351"/>
    <w:rsid w:val="008C28FE"/>
    <w:rPr>
      <w:rFonts w:eastAsiaTheme="minorHAnsi"/>
      <w:lang w:eastAsia="en-US"/>
    </w:rPr>
  </w:style>
  <w:style w:type="paragraph" w:customStyle="1" w:styleId="D341D81997204E999DAF5983FA0EA793">
    <w:name w:val="D341D81997204E999DAF5983FA0EA793"/>
    <w:rsid w:val="008C28FE"/>
    <w:rPr>
      <w:rFonts w:eastAsiaTheme="minorHAnsi"/>
      <w:lang w:eastAsia="en-US"/>
    </w:rPr>
  </w:style>
  <w:style w:type="paragraph" w:customStyle="1" w:styleId="A2050F4495694686B9E275BBDAB6FA17">
    <w:name w:val="A2050F4495694686B9E275BBDAB6FA17"/>
    <w:rsid w:val="008C28FE"/>
    <w:rPr>
      <w:rFonts w:eastAsiaTheme="minorHAnsi"/>
      <w:lang w:eastAsia="en-US"/>
    </w:rPr>
  </w:style>
  <w:style w:type="paragraph" w:customStyle="1" w:styleId="B2D884CD1B5941CB9D6FFA38D9EE1511">
    <w:name w:val="B2D884CD1B5941CB9D6FFA38D9EE1511"/>
    <w:rsid w:val="008C28FE"/>
    <w:rPr>
      <w:rFonts w:eastAsiaTheme="minorHAnsi"/>
      <w:lang w:eastAsia="en-US"/>
    </w:rPr>
  </w:style>
  <w:style w:type="paragraph" w:customStyle="1" w:styleId="C9F1AAFC6AFB4514ADABE599EFC7E710">
    <w:name w:val="C9F1AAFC6AFB4514ADABE599EFC7E710"/>
    <w:rsid w:val="008C28FE"/>
    <w:rPr>
      <w:rFonts w:eastAsiaTheme="minorHAnsi"/>
      <w:lang w:eastAsia="en-US"/>
    </w:rPr>
  </w:style>
  <w:style w:type="paragraph" w:customStyle="1" w:styleId="E4D3C96C505040E3B0C19D6E9DD46F3B">
    <w:name w:val="E4D3C96C505040E3B0C19D6E9DD46F3B"/>
    <w:rsid w:val="004B17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Norton</dc:creator>
  <cp:keywords/>
  <dc:description/>
  <cp:lastModifiedBy>Dami Lawal</cp:lastModifiedBy>
  <cp:revision>2</cp:revision>
  <dcterms:created xsi:type="dcterms:W3CDTF">2022-10-05T11:49:00Z</dcterms:created>
  <dcterms:modified xsi:type="dcterms:W3CDTF">2022-10-05T11:49:00Z</dcterms:modified>
</cp:coreProperties>
</file>